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486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34"/>
        <w:gridCol w:w="1384"/>
        <w:gridCol w:w="1503"/>
        <w:gridCol w:w="6260"/>
        <w:gridCol w:w="3586"/>
        <w:gridCol w:w="700"/>
        <w:gridCol w:w="1985"/>
        <w:gridCol w:w="34"/>
      </w:tblGrid>
      <w:tr w:rsidR="00111258" w:rsidRPr="003C1232" w14:paraId="71AEDDF1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15452" w:type="dxa"/>
              <w:tblLayout w:type="fixed"/>
              <w:tblLook w:val="04A0" w:firstRow="1" w:lastRow="0" w:firstColumn="1" w:lastColumn="0" w:noHBand="0" w:noVBand="1"/>
            </w:tblPr>
            <w:tblGrid>
              <w:gridCol w:w="15452"/>
            </w:tblGrid>
            <w:tr w:rsidR="00A620AA" w:rsidRPr="003C1232" w14:paraId="3AC04545" w14:textId="77777777" w:rsidTr="00425E08">
              <w:tc>
                <w:tcPr>
                  <w:tcW w:w="154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6D9F1" w:themeFill="text2" w:themeFillTint="33"/>
                </w:tcPr>
                <w:p w14:paraId="1C105CAE" w14:textId="227D90E1" w:rsidR="00A620AA" w:rsidRPr="008C3A28" w:rsidRDefault="00A620AA" w:rsidP="00A620AA">
                  <w:pPr>
                    <w:rPr>
                      <w:rFonts w:eastAsia="Times New Roman" w:cstheme="minorHAnsi"/>
                      <w:sz w:val="20"/>
                      <w:szCs w:val="20"/>
                    </w:rPr>
                  </w:pPr>
                  <w:r w:rsidRPr="008C3A28">
                    <w:rPr>
                      <w:rFonts w:cstheme="minorHAnsi"/>
                      <w:b/>
                      <w:color w:val="000000" w:themeColor="text1"/>
                      <w:sz w:val="20"/>
                      <w:szCs w:val="20"/>
                    </w:rPr>
                    <w:t xml:space="preserve">Part 1. Before the Meeting – </w:t>
                  </w:r>
                  <w:r w:rsidR="00D8180B">
                    <w:rPr>
                      <w:rFonts w:cstheme="minorHAnsi"/>
                      <w:b/>
                      <w:i/>
                      <w:color w:val="000000" w:themeColor="text1"/>
                      <w:sz w:val="20"/>
                      <w:szCs w:val="20"/>
                    </w:rPr>
                    <w:t>for completion by reviewe</w:t>
                  </w:r>
                  <w:r w:rsidR="00DF100F">
                    <w:rPr>
                      <w:rFonts w:cstheme="minorHAnsi"/>
                      <w:b/>
                      <w:i/>
                      <w:color w:val="000000" w:themeColor="text1"/>
                      <w:sz w:val="20"/>
                      <w:szCs w:val="20"/>
                    </w:rPr>
                    <w:t>e</w:t>
                  </w:r>
                  <w:r w:rsidRPr="008C3A28">
                    <w:rPr>
                      <w:rFonts w:cstheme="minorHAnsi"/>
                      <w:b/>
                      <w:i/>
                      <w:color w:val="000000" w:themeColor="text1"/>
                      <w:sz w:val="20"/>
                      <w:szCs w:val="20"/>
                    </w:rPr>
                    <w:t xml:space="preserve"> in advance</w:t>
                  </w:r>
                </w:p>
              </w:tc>
            </w:tr>
          </w:tbl>
          <w:p w14:paraId="7D2E3B88" w14:textId="77777777" w:rsidR="00111258" w:rsidRPr="003C1232" w:rsidRDefault="00111258" w:rsidP="00A620AA">
            <w:pPr>
              <w:rPr>
                <w:rFonts w:eastAsia="Times New Roman" w:cstheme="minorHAnsi"/>
                <w:i/>
                <w:sz w:val="16"/>
                <w:szCs w:val="16"/>
              </w:rPr>
            </w:pPr>
          </w:p>
        </w:tc>
      </w:tr>
      <w:tr w:rsidR="00852874" w:rsidRPr="003C1232" w14:paraId="057603D9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C856B66" w14:textId="77777777" w:rsidR="00852874" w:rsidRPr="008C3A28" w:rsidRDefault="00852874" w:rsidP="00A620AA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2C1690" w:rsidRPr="003C1232" w14:paraId="54E3DBD5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shd w:val="clear" w:color="auto" w:fill="EEECE1" w:themeFill="background2"/>
          </w:tcPr>
          <w:p w14:paraId="1B7E3C81" w14:textId="5940754A" w:rsidR="002C1690" w:rsidRPr="008C3A28" w:rsidRDefault="00A620AA">
            <w:pPr>
              <w:rPr>
                <w:rFonts w:cstheme="minorHAnsi"/>
                <w:sz w:val="20"/>
                <w:szCs w:val="20"/>
              </w:rPr>
            </w:pPr>
            <w:r w:rsidRPr="008C3A28">
              <w:rPr>
                <w:rFonts w:cstheme="minorHAnsi"/>
                <w:b/>
                <w:sz w:val="20"/>
                <w:szCs w:val="20"/>
              </w:rPr>
              <w:t>Review of last year’s work</w:t>
            </w:r>
            <w:r w:rsidR="002C1690" w:rsidRPr="008C3A28">
              <w:rPr>
                <w:rFonts w:cstheme="minorHAnsi"/>
                <w:sz w:val="20"/>
                <w:szCs w:val="20"/>
              </w:rPr>
              <w:t xml:space="preserve">: To be completed by the </w:t>
            </w:r>
            <w:r w:rsidR="00D8180B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>reviewe</w:t>
            </w:r>
            <w:r w:rsidR="002C1690" w:rsidRPr="008C3A28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>e before the meeting</w:t>
            </w:r>
            <w:r w:rsidR="00D8180B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>.  Reviewe</w:t>
            </w:r>
            <w:r w:rsidR="003C1232" w:rsidRPr="008C3A28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>r may add comments during or following the meeting</w:t>
            </w:r>
          </w:p>
        </w:tc>
      </w:tr>
      <w:tr w:rsidR="00ED36D6" w:rsidRPr="003C1232" w14:paraId="0B9403E5" w14:textId="77777777" w:rsidTr="00897FC6">
        <w:trPr>
          <w:gridAfter w:val="1"/>
          <w:wAfter w:w="34" w:type="dxa"/>
        </w:trPr>
        <w:tc>
          <w:tcPr>
            <w:tcW w:w="2921" w:type="dxa"/>
            <w:gridSpan w:val="3"/>
            <w:tcBorders>
              <w:right w:val="single" w:sz="4" w:space="0" w:color="auto"/>
            </w:tcBorders>
          </w:tcPr>
          <w:p w14:paraId="44755258" w14:textId="77777777" w:rsidR="00ED36D6" w:rsidRPr="003C1232" w:rsidRDefault="00114E0B" w:rsidP="00ED36D6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>Objectives/</w:t>
            </w:r>
            <w:r w:rsidR="00ED36D6" w:rsidRPr="003C1232">
              <w:rPr>
                <w:rFonts w:eastAsia="Times New Roman" w:cstheme="minorHAnsi"/>
                <w:b/>
                <w:sz w:val="20"/>
                <w:szCs w:val="20"/>
              </w:rPr>
              <w:t>Main Areas of Responsibility</w:t>
            </w:r>
            <w:r w:rsidR="00D8025A">
              <w:rPr>
                <w:rFonts w:eastAsia="Times New Roman" w:cstheme="minorHAnsi"/>
                <w:b/>
                <w:sz w:val="20"/>
                <w:szCs w:val="20"/>
              </w:rPr>
              <w:t xml:space="preserve"> (as appropriate)</w:t>
            </w:r>
          </w:p>
          <w:p w14:paraId="63E4DD3F" w14:textId="77777777" w:rsidR="00ED36D6" w:rsidRPr="003C1232" w:rsidRDefault="00ED36D6" w:rsidP="00ED36D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84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E08AD93" w14:textId="77777777" w:rsidR="003244BE" w:rsidRPr="003C1232" w:rsidRDefault="00842CC9" w:rsidP="003244BE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>Your Achievements/</w:t>
            </w:r>
            <w:r w:rsidR="00ED36D6" w:rsidRPr="003C1232">
              <w:rPr>
                <w:rFonts w:eastAsia="Times New Roman" w:cstheme="minorHAnsi"/>
                <w:b/>
                <w:sz w:val="20"/>
                <w:szCs w:val="20"/>
              </w:rPr>
              <w:t>Outputs</w:t>
            </w:r>
            <w:r w:rsidR="003244BE" w:rsidRPr="003C123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</w:p>
          <w:p w14:paraId="0DF7CBA1" w14:textId="77777777" w:rsidR="003244BE" w:rsidRPr="00D8025A" w:rsidRDefault="007206EB" w:rsidP="003244BE">
            <w:pPr>
              <w:spacing w:before="60" w:after="6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W</w:t>
            </w:r>
            <w:r w:rsidR="00D8025A">
              <w:rPr>
                <w:rFonts w:eastAsia="Times New Roman" w:cstheme="minorHAnsi"/>
                <w:sz w:val="18"/>
                <w:szCs w:val="18"/>
              </w:rPr>
              <w:t>here appropriate for your role/context</w:t>
            </w:r>
            <w:r>
              <w:rPr>
                <w:rFonts w:eastAsia="Times New Roman" w:cstheme="minorHAnsi"/>
                <w:sz w:val="18"/>
                <w:szCs w:val="18"/>
              </w:rPr>
              <w:t>, indicate</w:t>
            </w:r>
            <w:r w:rsidR="00D8025A">
              <w:rPr>
                <w:rFonts w:eastAsia="Times New Roman" w:cstheme="minorHAnsi"/>
                <w:sz w:val="18"/>
                <w:szCs w:val="18"/>
              </w:rPr>
              <w:t xml:space="preserve"> an achievement level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(not compulsory) and include</w:t>
            </w:r>
            <w:r w:rsidR="003244BE" w:rsidRPr="003C1232">
              <w:rPr>
                <w:rFonts w:eastAsia="Times New Roman" w:cstheme="minorHAnsi"/>
                <w:sz w:val="18"/>
                <w:szCs w:val="18"/>
              </w:rPr>
              <w:t>:</w:t>
            </w:r>
            <w:r w:rsidR="003244BE" w:rsidRPr="003C1232">
              <w:rPr>
                <w:rFonts w:eastAsia="Times New Roman" w:cstheme="minorHAnsi"/>
                <w:i/>
                <w:sz w:val="16"/>
                <w:szCs w:val="16"/>
              </w:rPr>
              <w:t xml:space="preserve">                                                           </w:t>
            </w:r>
          </w:p>
          <w:p w14:paraId="764B9030" w14:textId="77777777" w:rsidR="00842CC9" w:rsidRPr="003C1232" w:rsidRDefault="00ED36D6" w:rsidP="00A620AA">
            <w:pPr>
              <w:rPr>
                <w:rFonts w:eastAsia="Times New Roman" w:cstheme="minorHAnsi"/>
                <w:sz w:val="18"/>
                <w:szCs w:val="18"/>
              </w:rPr>
            </w:pPr>
            <w:r w:rsidRPr="003C1232">
              <w:rPr>
                <w:rFonts w:eastAsia="Times New Roman" w:cstheme="minorHAnsi"/>
                <w:sz w:val="18"/>
                <w:szCs w:val="18"/>
              </w:rPr>
              <w:t>What has gone well/not so well and why?</w:t>
            </w:r>
            <w:r w:rsidR="00A620AA" w:rsidRPr="003C1232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3C1232">
              <w:rPr>
                <w:rFonts w:eastAsia="Times New Roman" w:cstheme="minorHAnsi"/>
                <w:sz w:val="18"/>
                <w:szCs w:val="18"/>
              </w:rPr>
              <w:t>What gave you the most/least satisfaction? What has caused you problems or difficulties?</w:t>
            </w:r>
          </w:p>
        </w:tc>
        <w:tc>
          <w:tcPr>
            <w:tcW w:w="2685" w:type="dxa"/>
            <w:gridSpan w:val="2"/>
            <w:tcBorders>
              <w:left w:val="nil"/>
              <w:bottom w:val="single" w:sz="4" w:space="0" w:color="auto"/>
            </w:tcBorders>
          </w:tcPr>
          <w:p w14:paraId="4BE78430" w14:textId="77777777" w:rsidR="003244BE" w:rsidRPr="003C1232" w:rsidRDefault="003244BE" w:rsidP="00D66AD5">
            <w:pPr>
              <w:rPr>
                <w:rFonts w:eastAsia="Times New Roman" w:cstheme="minorHAnsi"/>
                <w:i/>
                <w:sz w:val="18"/>
                <w:szCs w:val="18"/>
              </w:rPr>
            </w:pP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1 = </w:t>
            </w:r>
            <w:r w:rsidR="00ED36D6" w:rsidRPr="003C1232">
              <w:rPr>
                <w:rFonts w:eastAsia="Times New Roman" w:cstheme="minorHAnsi"/>
                <w:i/>
                <w:sz w:val="18"/>
                <w:szCs w:val="18"/>
              </w:rPr>
              <w:t>Outstanding</w:t>
            </w: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 </w:t>
            </w:r>
          </w:p>
          <w:p w14:paraId="0BC6FDEE" w14:textId="77777777" w:rsidR="003244BE" w:rsidRPr="003C1232" w:rsidRDefault="003244BE" w:rsidP="00D66AD5">
            <w:pPr>
              <w:rPr>
                <w:rFonts w:eastAsia="Times New Roman" w:cstheme="minorHAnsi"/>
                <w:i/>
                <w:sz w:val="18"/>
                <w:szCs w:val="18"/>
              </w:rPr>
            </w:pP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2 = </w:t>
            </w:r>
            <w:r w:rsidR="00ED36D6" w:rsidRPr="003C1232">
              <w:rPr>
                <w:rFonts w:eastAsia="Times New Roman" w:cstheme="minorHAnsi"/>
                <w:i/>
                <w:sz w:val="18"/>
                <w:szCs w:val="18"/>
              </w:rPr>
              <w:t>Highly Effective</w:t>
            </w: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 </w:t>
            </w:r>
          </w:p>
          <w:p w14:paraId="6C085ACA" w14:textId="77777777" w:rsidR="00D03F35" w:rsidRPr="003C1232" w:rsidRDefault="003244BE" w:rsidP="00D66AD5">
            <w:pPr>
              <w:rPr>
                <w:rFonts w:eastAsia="Times New Roman" w:cstheme="minorHAnsi"/>
                <w:i/>
                <w:sz w:val="18"/>
                <w:szCs w:val="18"/>
              </w:rPr>
            </w:pP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>3 =</w:t>
            </w:r>
            <w:r w:rsidR="003F123C">
              <w:rPr>
                <w:rFonts w:eastAsia="Times New Roman" w:cstheme="minorHAnsi"/>
                <w:i/>
                <w:sz w:val="18"/>
                <w:szCs w:val="18"/>
              </w:rPr>
              <w:t xml:space="preserve"> </w:t>
            </w: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Effective </w:t>
            </w:r>
          </w:p>
          <w:p w14:paraId="178FF497" w14:textId="77777777" w:rsidR="00114E0B" w:rsidRPr="003C1232" w:rsidRDefault="003244BE" w:rsidP="00D66AD5">
            <w:pPr>
              <w:rPr>
                <w:rFonts w:eastAsia="Times New Roman" w:cstheme="minorHAnsi"/>
                <w:i/>
                <w:sz w:val="18"/>
                <w:szCs w:val="18"/>
              </w:rPr>
            </w:pP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4 = </w:t>
            </w:r>
            <w:r w:rsidR="00114E0B"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Less than </w:t>
            </w:r>
            <w:r w:rsidR="00ED36D6" w:rsidRPr="003C1232">
              <w:rPr>
                <w:rFonts w:eastAsia="Times New Roman" w:cstheme="minorHAnsi"/>
                <w:i/>
                <w:sz w:val="18"/>
                <w:szCs w:val="18"/>
              </w:rPr>
              <w:t>Effective</w:t>
            </w: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 </w:t>
            </w:r>
          </w:p>
          <w:p w14:paraId="08A70C6A" w14:textId="77777777" w:rsidR="00ED36D6" w:rsidRPr="003C1232" w:rsidRDefault="003244BE" w:rsidP="00D66AD5">
            <w:pPr>
              <w:rPr>
                <w:rFonts w:eastAsia="Times New Roman" w:cstheme="minorHAnsi"/>
                <w:i/>
                <w:sz w:val="20"/>
                <w:szCs w:val="20"/>
              </w:rPr>
            </w:pP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5 = </w:t>
            </w:r>
            <w:r w:rsidR="00ED36D6" w:rsidRPr="003C1232">
              <w:rPr>
                <w:rFonts w:eastAsia="Times New Roman" w:cstheme="minorHAnsi"/>
                <w:i/>
                <w:sz w:val="18"/>
                <w:szCs w:val="18"/>
              </w:rPr>
              <w:t>Unacceptably Low</w:t>
            </w:r>
            <w:r w:rsidRPr="003C1232">
              <w:rPr>
                <w:rFonts w:eastAsia="Times New Roman" w:cstheme="minorHAnsi"/>
                <w:i/>
                <w:sz w:val="18"/>
                <w:szCs w:val="18"/>
              </w:rPr>
              <w:t xml:space="preserve"> </w:t>
            </w:r>
          </w:p>
        </w:tc>
      </w:tr>
      <w:tr w:rsidR="004435E8" w:rsidRPr="003C1232" w14:paraId="74A6C75D" w14:textId="77777777" w:rsidTr="00897FC6">
        <w:trPr>
          <w:gridAfter w:val="1"/>
          <w:wAfter w:w="34" w:type="dxa"/>
        </w:trPr>
        <w:tc>
          <w:tcPr>
            <w:tcW w:w="2921" w:type="dxa"/>
            <w:gridSpan w:val="3"/>
          </w:tcPr>
          <w:p w14:paraId="4866234F" w14:textId="77777777" w:rsidR="004435E8" w:rsidRPr="003C1232" w:rsidRDefault="004435E8" w:rsidP="004435E8">
            <w:pPr>
              <w:rPr>
                <w:rFonts w:cstheme="minorHAnsi"/>
                <w:b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 xml:space="preserve">Teaching </w:t>
            </w:r>
          </w:p>
          <w:p w14:paraId="1165739B" w14:textId="77777777" w:rsidR="004435E8" w:rsidRPr="003C1232" w:rsidRDefault="00D12C04" w:rsidP="00D8025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16"/>
                <w:szCs w:val="16"/>
              </w:rPr>
              <w:t>T</w:t>
            </w:r>
            <w:r w:rsidR="001A7E3D">
              <w:rPr>
                <w:rFonts w:cstheme="minorHAnsi"/>
                <w:sz w:val="16"/>
                <w:szCs w:val="16"/>
              </w:rPr>
              <w:t>eaching</w:t>
            </w:r>
            <w:r w:rsidR="00D8025A">
              <w:rPr>
                <w:rFonts w:cstheme="minorHAnsi"/>
                <w:sz w:val="16"/>
                <w:szCs w:val="16"/>
              </w:rPr>
              <w:t xml:space="preserve"> qualification/recognition, </w:t>
            </w:r>
            <w:r w:rsidR="001A7E3D">
              <w:rPr>
                <w:rFonts w:cstheme="minorHAnsi"/>
                <w:sz w:val="16"/>
                <w:szCs w:val="16"/>
              </w:rPr>
              <w:t xml:space="preserve">course development, </w:t>
            </w:r>
            <w:r>
              <w:rPr>
                <w:rFonts w:cstheme="minorHAnsi"/>
                <w:sz w:val="16"/>
                <w:szCs w:val="16"/>
              </w:rPr>
              <w:t>pastoral care, tutoring, pro</w:t>
            </w:r>
            <w:r w:rsidR="008963DF" w:rsidRPr="003C1232">
              <w:rPr>
                <w:rFonts w:cstheme="minorHAnsi"/>
                <w:sz w:val="16"/>
                <w:szCs w:val="16"/>
              </w:rPr>
              <w:t>ject</w:t>
            </w:r>
            <w:r w:rsidR="004435E8" w:rsidRPr="003C1232">
              <w:rPr>
                <w:rFonts w:cstheme="minorHAnsi"/>
                <w:sz w:val="16"/>
                <w:szCs w:val="16"/>
              </w:rPr>
              <w:t xml:space="preserve"> supervision, demonstrating</w:t>
            </w:r>
            <w:r w:rsidR="004435E8" w:rsidRPr="003C1232">
              <w:rPr>
                <w:rFonts w:cstheme="minorHAnsi"/>
                <w:b/>
                <w:sz w:val="16"/>
                <w:szCs w:val="16"/>
              </w:rPr>
              <w:t>,</w:t>
            </w:r>
            <w:r w:rsidR="00D8025A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="00D8025A" w:rsidRPr="00D8025A">
              <w:rPr>
                <w:rFonts w:cstheme="minorHAnsi"/>
                <w:sz w:val="16"/>
                <w:szCs w:val="16"/>
              </w:rPr>
              <w:t>future opportunities</w:t>
            </w:r>
            <w:r w:rsidR="004435E8" w:rsidRPr="00D8025A">
              <w:rPr>
                <w:rFonts w:cstheme="minorHAnsi"/>
                <w:sz w:val="16"/>
                <w:szCs w:val="16"/>
              </w:rPr>
              <w:t xml:space="preserve"> </w:t>
            </w:r>
            <w:r w:rsidR="004435E8" w:rsidRPr="003C1232">
              <w:rPr>
                <w:rFonts w:cstheme="minorHAnsi"/>
                <w:sz w:val="16"/>
                <w:szCs w:val="16"/>
              </w:rPr>
              <w:t>etc</w:t>
            </w:r>
            <w:r w:rsidR="004435E8" w:rsidRPr="00D8025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6260" w:type="dxa"/>
            <w:tcBorders>
              <w:right w:val="nil"/>
            </w:tcBorders>
          </w:tcPr>
          <w:p w14:paraId="7C10B5FB" w14:textId="77777777" w:rsidR="004435E8" w:rsidRPr="003C1232" w:rsidRDefault="004435E8" w:rsidP="004435E8">
            <w:pPr>
              <w:rPr>
                <w:rFonts w:cstheme="minorHAnsi"/>
                <w:sz w:val="16"/>
                <w:szCs w:val="16"/>
              </w:rPr>
            </w:pPr>
            <w:r w:rsidRPr="003C1232">
              <w:rPr>
                <w:rFonts w:cstheme="minorHAnsi"/>
                <w:sz w:val="16"/>
                <w:szCs w:val="16"/>
              </w:rPr>
              <w:t>Your comments</w:t>
            </w:r>
          </w:p>
          <w:p w14:paraId="282252A0" w14:textId="77777777" w:rsidR="004435E8" w:rsidRPr="003C1232" w:rsidRDefault="004435E8" w:rsidP="004435E8">
            <w:pPr>
              <w:rPr>
                <w:rFonts w:cstheme="minorHAnsi"/>
                <w:sz w:val="16"/>
                <w:szCs w:val="16"/>
              </w:rPr>
            </w:pPr>
          </w:p>
          <w:p w14:paraId="47C88217" w14:textId="77777777" w:rsidR="004435E8" w:rsidRPr="003C1232" w:rsidRDefault="004435E8" w:rsidP="004435E8">
            <w:pPr>
              <w:rPr>
                <w:rFonts w:cstheme="minorHAnsi"/>
                <w:sz w:val="16"/>
                <w:szCs w:val="16"/>
              </w:rPr>
            </w:pPr>
          </w:p>
          <w:p w14:paraId="72338E82" w14:textId="4DB1F3D7" w:rsidR="004435E8" w:rsidRDefault="00D8180B" w:rsidP="004435E8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viewer</w:t>
            </w:r>
            <w:r w:rsidR="00BB6082">
              <w:rPr>
                <w:rFonts w:cstheme="minorHAnsi"/>
                <w:sz w:val="16"/>
                <w:szCs w:val="16"/>
              </w:rPr>
              <w:t>’</w:t>
            </w:r>
            <w:r w:rsidR="004435E8" w:rsidRPr="003C1232">
              <w:rPr>
                <w:rFonts w:cstheme="minorHAnsi"/>
                <w:sz w:val="16"/>
                <w:szCs w:val="16"/>
              </w:rPr>
              <w:t>s comments (following discussion)</w:t>
            </w:r>
          </w:p>
          <w:p w14:paraId="3EEF0F7B" w14:textId="77777777" w:rsidR="00D8025A" w:rsidRPr="003C1232" w:rsidRDefault="00D8025A" w:rsidP="004435E8">
            <w:pPr>
              <w:rPr>
                <w:rFonts w:cstheme="minorHAnsi"/>
                <w:sz w:val="16"/>
                <w:szCs w:val="16"/>
              </w:rPr>
            </w:pPr>
          </w:p>
          <w:p w14:paraId="7431BE11" w14:textId="77777777" w:rsidR="004435E8" w:rsidRPr="003C1232" w:rsidRDefault="004435E8" w:rsidP="00ED36D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2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5590F5" w14:textId="77777777" w:rsidR="004435E8" w:rsidRPr="003C1232" w:rsidRDefault="004435E8">
            <w:pPr>
              <w:rPr>
                <w:rFonts w:cstheme="minorHAnsi"/>
              </w:rPr>
            </w:pPr>
          </w:p>
        </w:tc>
      </w:tr>
      <w:tr w:rsidR="001B1C98" w:rsidRPr="003C1232" w14:paraId="28967124" w14:textId="77777777" w:rsidTr="00897FC6">
        <w:trPr>
          <w:gridAfter w:val="1"/>
          <w:wAfter w:w="34" w:type="dxa"/>
          <w:trHeight w:val="918"/>
        </w:trPr>
        <w:tc>
          <w:tcPr>
            <w:tcW w:w="2921" w:type="dxa"/>
            <w:gridSpan w:val="3"/>
          </w:tcPr>
          <w:p w14:paraId="3D3B3C1D" w14:textId="77777777" w:rsidR="001B1C98" w:rsidRPr="003C1232" w:rsidRDefault="001B1C98" w:rsidP="001B1C98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>Internal Contribution</w:t>
            </w:r>
            <w:r w:rsidRPr="003C1232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47DEBCB" w14:textId="6292D5A4" w:rsidR="001B1C98" w:rsidRPr="003C1232" w:rsidRDefault="001B1C98" w:rsidP="001B1C9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16"/>
                <w:szCs w:val="16"/>
              </w:rPr>
              <w:t xml:space="preserve">Committees, Lab management, </w:t>
            </w:r>
            <w:r w:rsidR="00FF3404">
              <w:rPr>
                <w:rFonts w:cstheme="minorHAnsi"/>
                <w:sz w:val="16"/>
                <w:szCs w:val="16"/>
              </w:rPr>
              <w:t xml:space="preserve">sharing knowledge/best practice, </w:t>
            </w:r>
            <w:r w:rsidR="00032D1A">
              <w:rPr>
                <w:rFonts w:cstheme="minorHAnsi"/>
                <w:sz w:val="16"/>
                <w:szCs w:val="16"/>
              </w:rPr>
              <w:t xml:space="preserve">coaching, mentoring, </w:t>
            </w:r>
            <w:r w:rsidRPr="003C1232">
              <w:rPr>
                <w:rFonts w:cstheme="minorHAnsi"/>
                <w:sz w:val="16"/>
                <w:szCs w:val="16"/>
              </w:rPr>
              <w:t>other admin activities</w:t>
            </w:r>
            <w:r>
              <w:rPr>
                <w:rFonts w:cstheme="minorHAnsi"/>
                <w:sz w:val="16"/>
                <w:szCs w:val="16"/>
              </w:rPr>
              <w:t>, future opportunities etc.</w:t>
            </w:r>
          </w:p>
        </w:tc>
        <w:tc>
          <w:tcPr>
            <w:tcW w:w="6260" w:type="dxa"/>
            <w:tcBorders>
              <w:right w:val="nil"/>
            </w:tcBorders>
          </w:tcPr>
          <w:p w14:paraId="0DCB9A9F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  <w:r w:rsidRPr="003C1232">
              <w:rPr>
                <w:rFonts w:cstheme="minorHAnsi"/>
                <w:sz w:val="16"/>
                <w:szCs w:val="16"/>
              </w:rPr>
              <w:t>Your comments</w:t>
            </w:r>
          </w:p>
          <w:p w14:paraId="56F7915D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  <w:p w14:paraId="72908130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  <w:p w14:paraId="48F30782" w14:textId="1FBD4DC1" w:rsidR="00D8180B" w:rsidRDefault="00D8180B" w:rsidP="00D8180B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viewer</w:t>
            </w:r>
            <w:r w:rsidR="00BB6082">
              <w:rPr>
                <w:rFonts w:cstheme="minorHAnsi"/>
                <w:sz w:val="16"/>
                <w:szCs w:val="16"/>
              </w:rPr>
              <w:t>’</w:t>
            </w:r>
            <w:r w:rsidRPr="003C1232">
              <w:rPr>
                <w:rFonts w:cstheme="minorHAnsi"/>
                <w:sz w:val="16"/>
                <w:szCs w:val="16"/>
              </w:rPr>
              <w:t>s comments (following discussion)</w:t>
            </w:r>
          </w:p>
          <w:p w14:paraId="4EFE2328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  <w:p w14:paraId="06979931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2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DC903F" w14:textId="77777777" w:rsidR="001B1C98" w:rsidRPr="003C1232" w:rsidRDefault="001B1C98" w:rsidP="001B1C98">
            <w:pPr>
              <w:rPr>
                <w:rFonts w:cstheme="minorHAnsi"/>
              </w:rPr>
            </w:pPr>
          </w:p>
        </w:tc>
      </w:tr>
      <w:tr w:rsidR="00ED36D6" w:rsidRPr="003C1232" w14:paraId="2F9C36AA" w14:textId="77777777" w:rsidTr="00897FC6">
        <w:trPr>
          <w:gridAfter w:val="1"/>
          <w:wAfter w:w="34" w:type="dxa"/>
          <w:trHeight w:val="918"/>
        </w:trPr>
        <w:tc>
          <w:tcPr>
            <w:tcW w:w="2921" w:type="dxa"/>
            <w:gridSpan w:val="3"/>
          </w:tcPr>
          <w:p w14:paraId="2E7F4B05" w14:textId="549A2841" w:rsidR="00ED36D6" w:rsidRPr="003C1232" w:rsidRDefault="00842CC9" w:rsidP="0072321B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>Professional and Personal Development</w:t>
            </w:r>
            <w:r w:rsidR="00ED36D6" w:rsidRPr="003C1232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D66AD5" w:rsidRPr="003C1232">
              <w:rPr>
                <w:rFonts w:cstheme="minorHAnsi"/>
                <w:sz w:val="16"/>
                <w:szCs w:val="16"/>
              </w:rPr>
              <w:t>Career planning, CV</w:t>
            </w:r>
            <w:r w:rsidR="00D8025A">
              <w:rPr>
                <w:rFonts w:cstheme="minorHAnsi"/>
                <w:sz w:val="16"/>
                <w:szCs w:val="16"/>
              </w:rPr>
              <w:t xml:space="preserve"> support</w:t>
            </w:r>
            <w:r w:rsidR="00D66AD5" w:rsidRPr="003C1232">
              <w:rPr>
                <w:rFonts w:cstheme="minorHAnsi"/>
                <w:sz w:val="16"/>
                <w:szCs w:val="16"/>
              </w:rPr>
              <w:t xml:space="preserve">, </w:t>
            </w:r>
            <w:r w:rsidR="00D8025A">
              <w:rPr>
                <w:rFonts w:cstheme="minorHAnsi"/>
                <w:sz w:val="16"/>
                <w:szCs w:val="16"/>
              </w:rPr>
              <w:t>training/</w:t>
            </w:r>
            <w:r w:rsidRPr="003C1232">
              <w:rPr>
                <w:rFonts w:cstheme="minorHAnsi"/>
                <w:sz w:val="16"/>
                <w:szCs w:val="16"/>
              </w:rPr>
              <w:t xml:space="preserve">development courses, </w:t>
            </w:r>
            <w:r w:rsidR="00D8025A">
              <w:rPr>
                <w:rFonts w:cstheme="minorHAnsi"/>
                <w:sz w:val="16"/>
                <w:szCs w:val="16"/>
              </w:rPr>
              <w:t xml:space="preserve">professional membership, realising future opportunities </w:t>
            </w:r>
            <w:r w:rsidRPr="003C1232">
              <w:rPr>
                <w:rFonts w:cstheme="minorHAnsi"/>
                <w:sz w:val="16"/>
                <w:szCs w:val="16"/>
              </w:rPr>
              <w:t>etc.</w:t>
            </w:r>
          </w:p>
        </w:tc>
        <w:tc>
          <w:tcPr>
            <w:tcW w:w="6260" w:type="dxa"/>
            <w:tcBorders>
              <w:right w:val="nil"/>
            </w:tcBorders>
          </w:tcPr>
          <w:p w14:paraId="646DD518" w14:textId="77777777" w:rsidR="00ED36D6" w:rsidRPr="003C1232" w:rsidRDefault="00ED36D6" w:rsidP="00ED36D6">
            <w:pPr>
              <w:rPr>
                <w:rFonts w:cstheme="minorHAnsi"/>
                <w:sz w:val="16"/>
                <w:szCs w:val="16"/>
              </w:rPr>
            </w:pPr>
            <w:r w:rsidRPr="003C1232">
              <w:rPr>
                <w:rFonts w:cstheme="minorHAnsi"/>
                <w:sz w:val="16"/>
                <w:szCs w:val="16"/>
              </w:rPr>
              <w:t>Your comments</w:t>
            </w:r>
          </w:p>
          <w:p w14:paraId="6494ECD8" w14:textId="77777777" w:rsidR="00D66AD5" w:rsidRDefault="00D66AD5" w:rsidP="00ED36D6">
            <w:pPr>
              <w:rPr>
                <w:rFonts w:cstheme="minorHAnsi"/>
                <w:sz w:val="16"/>
                <w:szCs w:val="16"/>
              </w:rPr>
            </w:pPr>
          </w:p>
          <w:p w14:paraId="404F0B03" w14:textId="77777777" w:rsidR="008C3A28" w:rsidRPr="003C1232" w:rsidRDefault="008C3A28" w:rsidP="00ED36D6">
            <w:pPr>
              <w:rPr>
                <w:rFonts w:cstheme="minorHAnsi"/>
                <w:sz w:val="16"/>
                <w:szCs w:val="16"/>
              </w:rPr>
            </w:pPr>
          </w:p>
          <w:p w14:paraId="5CFC47E3" w14:textId="76B533D3" w:rsidR="00D8180B" w:rsidRDefault="00D8180B" w:rsidP="00D8180B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viewer</w:t>
            </w:r>
            <w:r w:rsidR="00BB6082">
              <w:rPr>
                <w:rFonts w:cstheme="minorHAnsi"/>
                <w:sz w:val="16"/>
                <w:szCs w:val="16"/>
              </w:rPr>
              <w:t>’</w:t>
            </w:r>
            <w:r w:rsidRPr="003C1232">
              <w:rPr>
                <w:rFonts w:cstheme="minorHAnsi"/>
                <w:sz w:val="16"/>
                <w:szCs w:val="16"/>
              </w:rPr>
              <w:t>s comments (following discussion)</w:t>
            </w:r>
          </w:p>
          <w:p w14:paraId="757906C5" w14:textId="77777777" w:rsidR="00D8025A" w:rsidRPr="003C1232" w:rsidRDefault="00D8025A" w:rsidP="00ED36D6">
            <w:pPr>
              <w:rPr>
                <w:rFonts w:cstheme="minorHAnsi"/>
                <w:sz w:val="16"/>
                <w:szCs w:val="16"/>
              </w:rPr>
            </w:pPr>
          </w:p>
          <w:p w14:paraId="3F05A695" w14:textId="77777777" w:rsidR="00842CC9" w:rsidRPr="003C1232" w:rsidRDefault="00842CC9" w:rsidP="00ED36D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2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D47513" w14:textId="77777777" w:rsidR="00ED36D6" w:rsidRPr="003C1232" w:rsidRDefault="00ED36D6">
            <w:pPr>
              <w:rPr>
                <w:rFonts w:cstheme="minorHAnsi"/>
              </w:rPr>
            </w:pPr>
          </w:p>
        </w:tc>
      </w:tr>
      <w:tr w:rsidR="00ED36D6" w:rsidRPr="003C1232" w14:paraId="177C7D25" w14:textId="77777777" w:rsidTr="00897FC6">
        <w:trPr>
          <w:gridAfter w:val="1"/>
          <w:wAfter w:w="34" w:type="dxa"/>
        </w:trPr>
        <w:tc>
          <w:tcPr>
            <w:tcW w:w="2921" w:type="dxa"/>
            <w:gridSpan w:val="3"/>
            <w:tcBorders>
              <w:right w:val="single" w:sz="4" w:space="0" w:color="auto"/>
            </w:tcBorders>
          </w:tcPr>
          <w:p w14:paraId="16E9ECA8" w14:textId="4430FAB5" w:rsidR="00ED36D6" w:rsidRPr="003C1232" w:rsidRDefault="00ED36D6" w:rsidP="00D03F35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 xml:space="preserve">External Visibility </w:t>
            </w:r>
            <w:r w:rsidR="00D03F35" w:rsidRPr="003C1232">
              <w:rPr>
                <w:rFonts w:cstheme="minorHAnsi"/>
                <w:b/>
                <w:sz w:val="16"/>
                <w:szCs w:val="16"/>
              </w:rPr>
              <w:t>C</w:t>
            </w:r>
            <w:r w:rsidRPr="003C1232">
              <w:rPr>
                <w:rFonts w:cstheme="minorHAnsi"/>
                <w:sz w:val="16"/>
                <w:szCs w:val="16"/>
              </w:rPr>
              <w:t>onferences, personal</w:t>
            </w:r>
            <w:r w:rsidR="00D03F35" w:rsidRPr="003C1232">
              <w:rPr>
                <w:rFonts w:cstheme="minorHAnsi"/>
                <w:sz w:val="16"/>
                <w:szCs w:val="16"/>
              </w:rPr>
              <w:t xml:space="preserve"> web page,</w:t>
            </w:r>
            <w:r w:rsidR="00D8025A">
              <w:rPr>
                <w:rFonts w:cstheme="minorHAnsi"/>
                <w:sz w:val="16"/>
                <w:szCs w:val="16"/>
              </w:rPr>
              <w:t xml:space="preserve"> </w:t>
            </w:r>
            <w:r w:rsidR="0072321B">
              <w:rPr>
                <w:rFonts w:cstheme="minorHAnsi"/>
                <w:sz w:val="16"/>
                <w:szCs w:val="16"/>
              </w:rPr>
              <w:t xml:space="preserve">HEA Fellowship, </w:t>
            </w:r>
            <w:r w:rsidR="00D8025A">
              <w:rPr>
                <w:rFonts w:cstheme="minorHAnsi"/>
                <w:sz w:val="16"/>
                <w:szCs w:val="16"/>
              </w:rPr>
              <w:t>future opportunities</w:t>
            </w:r>
            <w:r w:rsidR="00D03F35" w:rsidRPr="003C1232">
              <w:rPr>
                <w:rFonts w:cstheme="minorHAnsi"/>
                <w:sz w:val="16"/>
                <w:szCs w:val="16"/>
              </w:rPr>
              <w:t xml:space="preserve"> etc.</w:t>
            </w:r>
          </w:p>
        </w:tc>
        <w:tc>
          <w:tcPr>
            <w:tcW w:w="6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2894CB" w14:textId="77777777" w:rsidR="00ED36D6" w:rsidRPr="003C1232" w:rsidRDefault="00ED36D6" w:rsidP="00ED36D6">
            <w:pPr>
              <w:rPr>
                <w:rFonts w:cstheme="minorHAnsi"/>
                <w:sz w:val="16"/>
                <w:szCs w:val="16"/>
              </w:rPr>
            </w:pPr>
            <w:r w:rsidRPr="003C1232">
              <w:rPr>
                <w:rFonts w:cstheme="minorHAnsi"/>
                <w:sz w:val="16"/>
                <w:szCs w:val="16"/>
              </w:rPr>
              <w:t>Your comments</w:t>
            </w:r>
          </w:p>
          <w:p w14:paraId="5AE0E638" w14:textId="77777777" w:rsidR="00D66AD5" w:rsidRPr="003C1232" w:rsidRDefault="00D66AD5" w:rsidP="00ED36D6">
            <w:pPr>
              <w:rPr>
                <w:rFonts w:cstheme="minorHAnsi"/>
                <w:sz w:val="16"/>
                <w:szCs w:val="16"/>
              </w:rPr>
            </w:pPr>
          </w:p>
          <w:p w14:paraId="00ECCE36" w14:textId="77777777" w:rsidR="00D66AD5" w:rsidRPr="003C1232" w:rsidRDefault="00D66AD5" w:rsidP="00ED36D6">
            <w:pPr>
              <w:rPr>
                <w:rFonts w:cstheme="minorHAnsi"/>
                <w:sz w:val="16"/>
                <w:szCs w:val="16"/>
              </w:rPr>
            </w:pPr>
          </w:p>
          <w:p w14:paraId="119A1A9F" w14:textId="5EAA40A2" w:rsidR="00D8180B" w:rsidRDefault="00D8180B" w:rsidP="00D8180B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viewer</w:t>
            </w:r>
            <w:r w:rsidR="00BB6082">
              <w:rPr>
                <w:rFonts w:cstheme="minorHAnsi"/>
                <w:sz w:val="16"/>
                <w:szCs w:val="16"/>
              </w:rPr>
              <w:t>’</w:t>
            </w:r>
            <w:r w:rsidRPr="003C1232">
              <w:rPr>
                <w:rFonts w:cstheme="minorHAnsi"/>
                <w:sz w:val="16"/>
                <w:szCs w:val="16"/>
              </w:rPr>
              <w:t>s comments (following discussion)</w:t>
            </w:r>
          </w:p>
          <w:p w14:paraId="45FDBBD3" w14:textId="77777777" w:rsidR="00D66AD5" w:rsidRPr="003C1232" w:rsidRDefault="00D66AD5" w:rsidP="00ED36D6">
            <w:pPr>
              <w:rPr>
                <w:rFonts w:cstheme="minorHAnsi"/>
                <w:sz w:val="16"/>
                <w:szCs w:val="16"/>
              </w:rPr>
            </w:pPr>
          </w:p>
          <w:p w14:paraId="321B717F" w14:textId="77777777" w:rsidR="00842CC9" w:rsidRPr="003C1232" w:rsidRDefault="00842CC9" w:rsidP="00ED36D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2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1DDDD37" w14:textId="77777777" w:rsidR="00ED36D6" w:rsidRPr="003C1232" w:rsidRDefault="00ED36D6">
            <w:pPr>
              <w:rPr>
                <w:rFonts w:cstheme="minorHAnsi"/>
              </w:rPr>
            </w:pPr>
          </w:p>
        </w:tc>
      </w:tr>
      <w:tr w:rsidR="001B1C98" w:rsidRPr="003C1232" w14:paraId="537BC5F0" w14:textId="77777777" w:rsidTr="00897FC6">
        <w:trPr>
          <w:gridAfter w:val="1"/>
          <w:wAfter w:w="34" w:type="dxa"/>
        </w:trPr>
        <w:tc>
          <w:tcPr>
            <w:tcW w:w="2921" w:type="dxa"/>
            <w:gridSpan w:val="3"/>
          </w:tcPr>
          <w:p w14:paraId="1DD9B914" w14:textId="77777777" w:rsidR="001B1C98" w:rsidRDefault="001B1C98" w:rsidP="001B1C98">
            <w:pPr>
              <w:rPr>
                <w:rFonts w:cstheme="minorHAnsi"/>
                <w:b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>Researc</w:t>
            </w:r>
            <w:r>
              <w:rPr>
                <w:rFonts w:cstheme="minorHAnsi"/>
                <w:b/>
                <w:sz w:val="20"/>
                <w:szCs w:val="20"/>
              </w:rPr>
              <w:t>h</w:t>
            </w:r>
          </w:p>
          <w:p w14:paraId="449DF66D" w14:textId="3CBC782A" w:rsidR="001B1C98" w:rsidRPr="003C1232" w:rsidRDefault="001B1C98" w:rsidP="001B1C98">
            <w:pPr>
              <w:rPr>
                <w:rFonts w:cstheme="minorHAnsi"/>
                <w:b/>
                <w:sz w:val="20"/>
                <w:szCs w:val="20"/>
              </w:rPr>
            </w:pPr>
            <w:r w:rsidRPr="00D12C04">
              <w:rPr>
                <w:rFonts w:cstheme="minorHAnsi"/>
                <w:sz w:val="16"/>
                <w:szCs w:val="16"/>
              </w:rPr>
              <w:t>C</w:t>
            </w:r>
            <w:r>
              <w:rPr>
                <w:rFonts w:cstheme="minorHAnsi"/>
                <w:sz w:val="16"/>
                <w:szCs w:val="16"/>
              </w:rPr>
              <w:t>ollaborations, milestones reached, quality of output,</w:t>
            </w:r>
            <w:r w:rsidR="00FF3404">
              <w:rPr>
                <w:rFonts w:cstheme="minorHAnsi"/>
                <w:sz w:val="16"/>
                <w:szCs w:val="16"/>
              </w:rPr>
              <w:t xml:space="preserve"> research published,</w:t>
            </w:r>
            <w:r>
              <w:rPr>
                <w:rFonts w:cstheme="minorHAnsi"/>
                <w:sz w:val="16"/>
                <w:szCs w:val="16"/>
              </w:rPr>
              <w:t xml:space="preserve"> future opportunities etc.</w:t>
            </w:r>
          </w:p>
        </w:tc>
        <w:tc>
          <w:tcPr>
            <w:tcW w:w="6260" w:type="dxa"/>
            <w:tcBorders>
              <w:top w:val="single" w:sz="4" w:space="0" w:color="auto"/>
              <w:right w:val="nil"/>
            </w:tcBorders>
          </w:tcPr>
          <w:p w14:paraId="7B039C58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  <w:r w:rsidRPr="003C1232">
              <w:rPr>
                <w:rFonts w:cstheme="minorHAnsi"/>
                <w:sz w:val="16"/>
                <w:szCs w:val="16"/>
              </w:rPr>
              <w:t>Your comments</w:t>
            </w:r>
          </w:p>
          <w:p w14:paraId="5491D99F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  <w:p w14:paraId="7A569A20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  <w:p w14:paraId="7B6F32BA" w14:textId="17EA2634" w:rsidR="00D8180B" w:rsidRDefault="00D8180B" w:rsidP="00D8180B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viewer</w:t>
            </w:r>
            <w:r w:rsidR="00BB6082">
              <w:rPr>
                <w:rFonts w:cstheme="minorHAnsi"/>
                <w:sz w:val="16"/>
                <w:szCs w:val="16"/>
              </w:rPr>
              <w:t>’</w:t>
            </w:r>
            <w:r w:rsidRPr="003C1232">
              <w:rPr>
                <w:rFonts w:cstheme="minorHAnsi"/>
                <w:sz w:val="16"/>
                <w:szCs w:val="16"/>
              </w:rPr>
              <w:t>s comments (following discussion)</w:t>
            </w:r>
          </w:p>
          <w:p w14:paraId="7770AB74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  <w:p w14:paraId="386E7847" w14:textId="77777777" w:rsidR="001B1C98" w:rsidRPr="003C1232" w:rsidRDefault="001B1C98" w:rsidP="001B1C9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2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090E71" w14:textId="77777777" w:rsidR="001B1C98" w:rsidRPr="003C1232" w:rsidRDefault="001B1C98" w:rsidP="001B1C98">
            <w:pPr>
              <w:rPr>
                <w:rFonts w:cstheme="minorHAnsi"/>
              </w:rPr>
            </w:pPr>
          </w:p>
        </w:tc>
      </w:tr>
      <w:tr w:rsidR="001A38F3" w:rsidRPr="003C1232" w14:paraId="3832E8EE" w14:textId="77777777" w:rsidTr="00897FC6">
        <w:trPr>
          <w:gridAfter w:val="1"/>
          <w:wAfter w:w="34" w:type="dxa"/>
        </w:trPr>
        <w:tc>
          <w:tcPr>
            <w:tcW w:w="2921" w:type="dxa"/>
            <w:gridSpan w:val="3"/>
          </w:tcPr>
          <w:p w14:paraId="731D2162" w14:textId="77777777" w:rsidR="00527FE7" w:rsidRPr="0074588D" w:rsidRDefault="00527FE7" w:rsidP="00527FE7">
            <w:pPr>
              <w:rPr>
                <w:b/>
                <w:bCs/>
                <w:sz w:val="16"/>
                <w:szCs w:val="16"/>
              </w:rPr>
            </w:pPr>
            <w:r w:rsidRPr="0074588D">
              <w:rPr>
                <w:b/>
                <w:bCs/>
                <w:sz w:val="16"/>
                <w:szCs w:val="16"/>
              </w:rPr>
              <w:t xml:space="preserve">Contribution to Imperial community including demonstrating College </w:t>
            </w:r>
            <w:hyperlink r:id="rId11" w:history="1">
              <w:r w:rsidRPr="0074588D">
                <w:rPr>
                  <w:rStyle w:val="Hyperlink"/>
                  <w:b/>
                  <w:bCs/>
                  <w:sz w:val="16"/>
                  <w:szCs w:val="16"/>
                </w:rPr>
                <w:t>Values</w:t>
              </w:r>
            </w:hyperlink>
            <w:r w:rsidRPr="0074588D">
              <w:rPr>
                <w:b/>
                <w:bCs/>
                <w:sz w:val="16"/>
                <w:szCs w:val="16"/>
              </w:rPr>
              <w:t xml:space="preserve"> and support for equality,  diversity and inclusion.</w:t>
            </w:r>
          </w:p>
          <w:p w14:paraId="4E656D91" w14:textId="081F887E" w:rsidR="00842CC9" w:rsidRPr="003C1232" w:rsidRDefault="00842CC9" w:rsidP="00F51CF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0" w:type="dxa"/>
            <w:tcBorders>
              <w:top w:val="single" w:sz="4" w:space="0" w:color="auto"/>
              <w:right w:val="nil"/>
            </w:tcBorders>
          </w:tcPr>
          <w:p w14:paraId="24292FC4" w14:textId="77777777" w:rsidR="001A38F3" w:rsidRPr="003C1232" w:rsidRDefault="001A38F3" w:rsidP="001A38F3">
            <w:pPr>
              <w:rPr>
                <w:rFonts w:cstheme="minorHAnsi"/>
                <w:sz w:val="16"/>
                <w:szCs w:val="16"/>
              </w:rPr>
            </w:pPr>
            <w:r w:rsidRPr="003C1232">
              <w:rPr>
                <w:rFonts w:cstheme="minorHAnsi"/>
                <w:sz w:val="16"/>
                <w:szCs w:val="16"/>
              </w:rPr>
              <w:t>Your comments</w:t>
            </w:r>
          </w:p>
          <w:p w14:paraId="5B1A2EBE" w14:textId="77777777" w:rsidR="00842CC9" w:rsidRPr="003C1232" w:rsidRDefault="00842CC9" w:rsidP="001A38F3">
            <w:pPr>
              <w:rPr>
                <w:rFonts w:cstheme="minorHAnsi"/>
                <w:sz w:val="16"/>
                <w:szCs w:val="16"/>
              </w:rPr>
            </w:pPr>
          </w:p>
          <w:p w14:paraId="1680263D" w14:textId="77777777" w:rsidR="001A38F3" w:rsidRPr="003C1232" w:rsidRDefault="001A38F3" w:rsidP="001A38F3">
            <w:pPr>
              <w:rPr>
                <w:rFonts w:cstheme="minorHAnsi"/>
                <w:sz w:val="16"/>
                <w:szCs w:val="16"/>
              </w:rPr>
            </w:pPr>
          </w:p>
          <w:p w14:paraId="46752644" w14:textId="57F1F7F6" w:rsidR="00D8180B" w:rsidRDefault="00D8180B" w:rsidP="00D8180B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viewer</w:t>
            </w:r>
            <w:r w:rsidR="00BB6082">
              <w:rPr>
                <w:rFonts w:cstheme="minorHAnsi"/>
                <w:sz w:val="16"/>
                <w:szCs w:val="16"/>
              </w:rPr>
              <w:t>’</w:t>
            </w:r>
            <w:r w:rsidRPr="003C1232">
              <w:rPr>
                <w:rFonts w:cstheme="minorHAnsi"/>
                <w:sz w:val="16"/>
                <w:szCs w:val="16"/>
              </w:rPr>
              <w:t>s comments (following discussion)</w:t>
            </w:r>
          </w:p>
          <w:p w14:paraId="509BD088" w14:textId="77777777" w:rsidR="00842CC9" w:rsidRPr="003C1232" w:rsidRDefault="00842CC9" w:rsidP="001A38F3">
            <w:pPr>
              <w:rPr>
                <w:rFonts w:cstheme="minorHAnsi"/>
                <w:sz w:val="16"/>
                <w:szCs w:val="16"/>
              </w:rPr>
            </w:pPr>
          </w:p>
          <w:p w14:paraId="049BDF68" w14:textId="77777777" w:rsidR="00842CC9" w:rsidRPr="003C1232" w:rsidRDefault="00842CC9" w:rsidP="001A38F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2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D63EC5" w14:textId="77777777" w:rsidR="001A38F3" w:rsidRPr="003C1232" w:rsidRDefault="001A38F3">
            <w:pPr>
              <w:rPr>
                <w:rFonts w:cstheme="minorHAnsi"/>
              </w:rPr>
            </w:pPr>
          </w:p>
        </w:tc>
      </w:tr>
      <w:tr w:rsidR="003C1232" w14:paraId="78B3A421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141EB287" w14:textId="77777777" w:rsidR="003C1232" w:rsidRPr="008C3A28" w:rsidRDefault="008C3A28" w:rsidP="008C3A28">
            <w:pPr>
              <w:shd w:val="clear" w:color="auto" w:fill="B8CCE4" w:themeFill="accent1" w:themeFillTint="66"/>
              <w:suppressAutoHyphens/>
              <w:ind w:left="-120"/>
              <w:jc w:val="both"/>
              <w:rPr>
                <w:rFonts w:eastAsia="MS Mincho" w:cstheme="minorHAnsi"/>
                <w:b/>
                <w:color w:val="000000" w:themeColor="text1"/>
                <w:kern w:val="1"/>
                <w:sz w:val="20"/>
                <w:szCs w:val="20"/>
                <w:lang w:eastAsia="en-GB"/>
              </w:rPr>
            </w:pPr>
            <w:r>
              <w:rPr>
                <w:rFonts w:eastAsia="MS Mincho" w:cstheme="minorHAnsi"/>
                <w:b/>
                <w:color w:val="000000" w:themeColor="text1"/>
                <w:kern w:val="1"/>
                <w:sz w:val="20"/>
                <w:szCs w:val="20"/>
                <w:lang w:eastAsia="en-GB"/>
              </w:rPr>
              <w:lastRenderedPageBreak/>
              <w:t>Part 2.</w:t>
            </w:r>
            <w:r w:rsidR="003C1232" w:rsidRPr="004331E9">
              <w:rPr>
                <w:rFonts w:eastAsia="MS Mincho" w:cstheme="minorHAnsi"/>
                <w:b/>
                <w:color w:val="000000" w:themeColor="text1"/>
                <w:kern w:val="1"/>
                <w:sz w:val="20"/>
                <w:szCs w:val="20"/>
                <w:shd w:val="clear" w:color="auto" w:fill="B8CCE4" w:themeFill="accent1" w:themeFillTint="66"/>
                <w:lang w:eastAsia="en-GB"/>
              </w:rPr>
              <w:t xml:space="preserve">   At the Meeting:</w:t>
            </w:r>
            <w:r w:rsidR="003C1232" w:rsidRPr="004331E9">
              <w:rPr>
                <w:rFonts w:eastAsia="MS Mincho" w:cstheme="minorHAnsi"/>
                <w:b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3C1232" w14:paraId="40701859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EAC83F2" w14:textId="77777777" w:rsidR="003C1232" w:rsidRPr="00A620AA" w:rsidRDefault="003C1232" w:rsidP="003C1232">
            <w:pPr>
              <w:suppressAutoHyphens/>
              <w:jc w:val="both"/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</w:pPr>
            <w:r w:rsidRPr="00A620AA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Agree who is going to record progress and who will complete the documentation </w:t>
            </w:r>
            <w:r w:rsidR="006D7B2C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>(</w:t>
            </w:r>
            <w:r w:rsidR="00C73E7E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>P</w:t>
            </w:r>
            <w:r w:rsidR="006D7B2C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art 3) </w:t>
            </w:r>
            <w:r w:rsidRPr="00A620AA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>once the meeting is over and then discuss the following and note agreed actions.</w:t>
            </w:r>
          </w:p>
          <w:p w14:paraId="5B4E9B6D" w14:textId="77777777" w:rsidR="00852874" w:rsidRPr="00A620AA" w:rsidRDefault="003C1232" w:rsidP="003C1232">
            <w:pPr>
              <w:suppressAutoHyphens/>
              <w:jc w:val="both"/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</w:pPr>
            <w:r w:rsidRPr="00A620AA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Ensure that you are both happy with the pace and depth of discussion (some points are likely to be more relevant for some staff). </w:t>
            </w:r>
          </w:p>
          <w:p w14:paraId="71AD8D7F" w14:textId="77777777" w:rsidR="00D12C04" w:rsidRPr="00D12C04" w:rsidRDefault="00852874" w:rsidP="00D12C04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  <w:t xml:space="preserve">Review and discuss </w:t>
            </w:r>
            <w:r w:rsidR="00706BB9"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  <w:t>P</w:t>
            </w:r>
            <w:r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  <w:t>art 1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- cover successes, difficulties and note any changes/actions required.</w:t>
            </w:r>
          </w:p>
          <w:p w14:paraId="2A1A265E" w14:textId="77777777" w:rsidR="00D12C04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>What have you learnt and/or gained in terms of knowledge, skills or experience in the last year?</w:t>
            </w:r>
          </w:p>
          <w:p w14:paraId="483EA6E9" w14:textId="77777777" w:rsidR="001B1C98" w:rsidRDefault="001B1C98" w:rsidP="001B1C98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What 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>feedback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has been received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from my 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colleagues, students, collaborators, line managers 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>etc.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?</w:t>
            </w:r>
          </w:p>
          <w:p w14:paraId="26960C6B" w14:textId="77777777" w:rsidR="001B1C98" w:rsidRDefault="001B1C98" w:rsidP="001B1C98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What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particular aspec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ts of work have been praised?</w:t>
            </w:r>
          </w:p>
          <w:p w14:paraId="65671B31" w14:textId="77777777" w:rsidR="001B1C98" w:rsidRPr="005725E2" w:rsidRDefault="001B1C98" w:rsidP="001B1C98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Do you 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>feel appreciated, valued and supported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?</w:t>
            </w:r>
          </w:p>
          <w:p w14:paraId="3F8B1B17" w14:textId="77777777" w:rsidR="00D12C04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Is the job description up to date and relevant?</w:t>
            </w:r>
          </w:p>
          <w:p w14:paraId="569B1799" w14:textId="77777777" w:rsidR="00D12C04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Are duties and tasks clearly defined 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>inc. supervis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ory/management responsibilities?</w:t>
            </w:r>
          </w:p>
          <w:p w14:paraId="16E5250C" w14:textId="77777777" w:rsidR="00D12C04" w:rsidRPr="005725E2" w:rsidRDefault="00D12C04" w:rsidP="00D12C04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  <w:t>Consider career plans including promotion, job opportunities, flexible working etc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.       </w:t>
            </w:r>
          </w:p>
          <w:p w14:paraId="6FCAF661" w14:textId="77777777" w:rsidR="00D12C04" w:rsidRPr="00E316A6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How might motivation be increased?   </w:t>
            </w:r>
          </w:p>
          <w:p w14:paraId="585AC9D8" w14:textId="77777777" w:rsidR="00D12C04" w:rsidRPr="005725E2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Where are </w:t>
            </w:r>
            <w:r w:rsidR="001B1C98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the next steps in your career? How might you be supported to achieve these? </w:t>
            </w:r>
          </w:p>
          <w:p w14:paraId="2DFE3ECF" w14:textId="77777777" w:rsidR="00D12C04" w:rsidRPr="005725E2" w:rsidRDefault="00D12C04" w:rsidP="00D12C04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  <w:t>How have you:</w:t>
            </w:r>
          </w:p>
          <w:p w14:paraId="0DBC4ECA" w14:textId="77777777" w:rsidR="00D12C04" w:rsidRPr="005725E2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>Contributed to the maintenance of a healthy and safe working and learning environment?</w:t>
            </w:r>
          </w:p>
          <w:p w14:paraId="0C2748B8" w14:textId="77777777" w:rsidR="00D12C04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>Kept up to date with College policies and related legislation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and reviewed essential role-specific training</w:t>
            </w:r>
            <w:r w:rsidRPr="005725E2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?    </w:t>
            </w:r>
          </w:p>
          <w:p w14:paraId="5A1D6A32" w14:textId="6FEEF3AC" w:rsidR="00D12C04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Been supported with any </w:t>
            </w:r>
            <w:r w:rsidR="001B1C98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health concerns or 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necessary </w:t>
            </w:r>
            <w:r w:rsidR="00D8180B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workplace 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adjustments?</w:t>
            </w:r>
          </w:p>
          <w:p w14:paraId="357FF893" w14:textId="77777777" w:rsidR="00D12C04" w:rsidRDefault="00D12C04" w:rsidP="00D12C04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Been supported with any ad</w:t>
            </w:r>
            <w:r w:rsidR="001B1C98">
              <w:rPr>
                <w:rFonts w:asciiTheme="minorHAnsi" w:hAnsiTheme="minorHAnsi" w:cstheme="minorHAnsi"/>
                <w:color w:val="000000" w:themeColor="text1"/>
                <w:szCs w:val="20"/>
              </w:rPr>
              <w:t>ditional work responsibilities and the management of your workload?</w:t>
            </w:r>
          </w:p>
          <w:p w14:paraId="096FF546" w14:textId="77777777" w:rsidR="00D8025A" w:rsidRPr="00D8025A" w:rsidRDefault="00D12C04" w:rsidP="00D8025A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</w:pPr>
            <w:r w:rsidRPr="005725E2">
              <w:rPr>
                <w:rFonts w:asciiTheme="minorHAnsi" w:hAnsiTheme="minorHAnsi" w:cstheme="minorHAnsi"/>
                <w:b/>
                <w:color w:val="000000" w:themeColor="text1"/>
                <w:szCs w:val="20"/>
              </w:rPr>
              <w:t>What goals and targets are appropriate for the forthcoming year?</w:t>
            </w:r>
          </w:p>
          <w:p w14:paraId="2721380D" w14:textId="77777777" w:rsidR="004D3CD6" w:rsidRPr="00D8025A" w:rsidRDefault="00D12C04" w:rsidP="00860FD6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cstheme="minorHAnsi"/>
                <w:color w:val="000000" w:themeColor="text1"/>
                <w:szCs w:val="20"/>
              </w:rPr>
            </w:pPr>
            <w:r w:rsidRPr="00D12C04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Remember to include performance objectives and personal </w:t>
            </w:r>
            <w:r w:rsidRPr="00860FD6">
              <w:rPr>
                <w:rFonts w:asciiTheme="minorHAnsi" w:hAnsiTheme="minorHAnsi" w:cstheme="minorHAnsi"/>
                <w:color w:val="000000" w:themeColor="text1"/>
                <w:szCs w:val="20"/>
              </w:rPr>
              <w:t>development plans</w:t>
            </w:r>
            <w:r w:rsidRPr="00D12C04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  </w:t>
            </w:r>
            <w:r w:rsidR="00860FD6">
              <w:rPr>
                <w:rFonts w:asciiTheme="minorHAnsi" w:hAnsiTheme="minorHAnsi" w:cstheme="minorHAnsi"/>
                <w:color w:val="000000" w:themeColor="text1"/>
                <w:szCs w:val="20"/>
              </w:rPr>
              <w:br/>
            </w:r>
          </w:p>
        </w:tc>
      </w:tr>
      <w:tr w:rsidR="003C1232" w14:paraId="197A25C3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2762EF11" w14:textId="77777777" w:rsidR="003C1232" w:rsidRPr="008C3A28" w:rsidRDefault="003C1232">
            <w:pPr>
              <w:rPr>
                <w:rFonts w:cstheme="minorHAnsi"/>
                <w:b/>
                <w:sz w:val="20"/>
                <w:szCs w:val="20"/>
              </w:rPr>
            </w:pPr>
            <w:r w:rsidRPr="008C3A28">
              <w:rPr>
                <w:rFonts w:cstheme="minorHAnsi"/>
                <w:b/>
                <w:sz w:val="20"/>
                <w:szCs w:val="20"/>
              </w:rPr>
              <w:t xml:space="preserve">Part 3. </w:t>
            </w:r>
            <w:r w:rsidR="008C3A28">
              <w:rPr>
                <w:rFonts w:cstheme="minorHAnsi"/>
                <w:b/>
                <w:sz w:val="20"/>
                <w:szCs w:val="20"/>
              </w:rPr>
              <w:t xml:space="preserve">  </w:t>
            </w:r>
            <w:r w:rsidRPr="008C3A28">
              <w:rPr>
                <w:rFonts w:cstheme="minorHAnsi"/>
                <w:b/>
                <w:sz w:val="20"/>
                <w:szCs w:val="20"/>
              </w:rPr>
              <w:t>At or following the meeting</w:t>
            </w:r>
            <w:r w:rsidR="008C3A28" w:rsidRPr="008C3A28">
              <w:rPr>
                <w:rFonts w:cstheme="minorHAnsi"/>
                <w:b/>
                <w:sz w:val="20"/>
                <w:szCs w:val="20"/>
              </w:rPr>
              <w:t xml:space="preserve"> -</w:t>
            </w:r>
            <w:r w:rsidRPr="008C3A28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8C3A28">
              <w:rPr>
                <w:rFonts w:cstheme="minorHAnsi"/>
                <w:b/>
                <w:i/>
                <w:sz w:val="20"/>
                <w:szCs w:val="20"/>
              </w:rPr>
              <w:t>complete the following</w:t>
            </w:r>
            <w:r w:rsidR="008C3A28">
              <w:rPr>
                <w:rFonts w:cstheme="minorHAnsi"/>
                <w:b/>
                <w:i/>
                <w:sz w:val="20"/>
                <w:szCs w:val="20"/>
              </w:rPr>
              <w:t>:</w:t>
            </w:r>
          </w:p>
        </w:tc>
      </w:tr>
      <w:tr w:rsidR="00860FD6" w14:paraId="7C2EF71C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07615C" w14:textId="77777777" w:rsidR="00860FD6" w:rsidRPr="008C3A28" w:rsidRDefault="00860FD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331E9" w:rsidRPr="003C1232" w14:paraId="75154134" w14:textId="77777777" w:rsidTr="00897FC6">
        <w:trPr>
          <w:gridAfter w:val="1"/>
          <w:wAfter w:w="34" w:type="dxa"/>
        </w:trPr>
        <w:tc>
          <w:tcPr>
            <w:tcW w:w="15452" w:type="dxa"/>
            <w:gridSpan w:val="7"/>
            <w:shd w:val="clear" w:color="auto" w:fill="EEECE1" w:themeFill="background2"/>
          </w:tcPr>
          <w:p w14:paraId="30CAF492" w14:textId="7C679110" w:rsidR="004331E9" w:rsidRPr="008C3A28" w:rsidRDefault="00A620AA" w:rsidP="00314101">
            <w:pPr>
              <w:rPr>
                <w:rFonts w:cstheme="minorHAnsi"/>
                <w:sz w:val="20"/>
                <w:szCs w:val="20"/>
              </w:rPr>
            </w:pPr>
            <w:r w:rsidRPr="008C3A28">
              <w:rPr>
                <w:rFonts w:cstheme="minorHAnsi"/>
                <w:b/>
                <w:sz w:val="20"/>
                <w:szCs w:val="20"/>
              </w:rPr>
              <w:t xml:space="preserve">Performance </w:t>
            </w:r>
            <w:r w:rsidRPr="008C3A28">
              <w:rPr>
                <w:rFonts w:cstheme="minorHAnsi"/>
                <w:b/>
                <w:sz w:val="20"/>
                <w:szCs w:val="20"/>
                <w:shd w:val="clear" w:color="auto" w:fill="EEECE1" w:themeFill="background2"/>
              </w:rPr>
              <w:t>objectives for forthcoming year</w:t>
            </w:r>
            <w:r w:rsidR="00314101">
              <w:rPr>
                <w:rFonts w:cstheme="minorHAnsi"/>
                <w:b/>
                <w:sz w:val="20"/>
                <w:szCs w:val="20"/>
                <w:shd w:val="clear" w:color="auto" w:fill="EEECE1" w:themeFill="background2"/>
              </w:rPr>
              <w:t>:</w:t>
            </w:r>
            <w:r w:rsidRPr="008C3A28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8C3A28">
              <w:rPr>
                <w:rFonts w:cstheme="minorHAnsi"/>
                <w:b/>
                <w:sz w:val="20"/>
                <w:szCs w:val="20"/>
                <w:shd w:val="clear" w:color="auto" w:fill="EEECE1" w:themeFill="background2"/>
              </w:rPr>
              <w:t xml:space="preserve"> </w:t>
            </w:r>
            <w:r w:rsidR="00314101" w:rsidRPr="00314101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>To be completed at or following the meeting</w:t>
            </w:r>
            <w:r w:rsidR="00D8180B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 xml:space="preserve"> using the SMART framework (see guidance notes)</w:t>
            </w:r>
          </w:p>
        </w:tc>
      </w:tr>
      <w:tr w:rsidR="004331E9" w:rsidRPr="003C1232" w14:paraId="1A2928D7" w14:textId="77777777" w:rsidTr="00897FC6">
        <w:trPr>
          <w:gridAfter w:val="1"/>
          <w:wAfter w:w="34" w:type="dxa"/>
        </w:trPr>
        <w:tc>
          <w:tcPr>
            <w:tcW w:w="1418" w:type="dxa"/>
            <w:gridSpan w:val="2"/>
            <w:tcBorders>
              <w:bottom w:val="single" w:sz="4" w:space="0" w:color="auto"/>
            </w:tcBorders>
          </w:tcPr>
          <w:p w14:paraId="4B73629F" w14:textId="77777777" w:rsidR="004331E9" w:rsidRPr="003C1232" w:rsidRDefault="004331E9" w:rsidP="00BB7177">
            <w:pPr>
              <w:rPr>
                <w:rFonts w:cstheme="minorHAnsi"/>
                <w:b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>Responsibility</w:t>
            </w:r>
          </w:p>
        </w:tc>
        <w:tc>
          <w:tcPr>
            <w:tcW w:w="12049" w:type="dxa"/>
            <w:gridSpan w:val="4"/>
            <w:tcBorders>
              <w:bottom w:val="single" w:sz="4" w:space="0" w:color="auto"/>
            </w:tcBorders>
          </w:tcPr>
          <w:p w14:paraId="249B5BFC" w14:textId="77777777" w:rsidR="004331E9" w:rsidRPr="003C1232" w:rsidRDefault="004331E9" w:rsidP="00BB7177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>Objectives</w:t>
            </w:r>
          </w:p>
          <w:p w14:paraId="77248D70" w14:textId="77777777" w:rsidR="004331E9" w:rsidRPr="003C1232" w:rsidRDefault="004331E9" w:rsidP="00F51CFA">
            <w:pPr>
              <w:spacing w:before="60" w:after="60"/>
              <w:rPr>
                <w:rFonts w:eastAsia="Times New Roman" w:cstheme="minorHAnsi"/>
                <w:i/>
                <w:sz w:val="16"/>
                <w:szCs w:val="16"/>
              </w:rPr>
            </w:pP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>Each objective should specify an outcome/output, consider numerical/quality measures, state how success will be ju</w:t>
            </w:r>
            <w:r w:rsidR="00F51CFA">
              <w:rPr>
                <w:rFonts w:eastAsia="Times New Roman" w:cstheme="minorHAnsi"/>
                <w:i/>
                <w:sz w:val="16"/>
                <w:szCs w:val="16"/>
              </w:rPr>
              <w:t>dged and indicate what help/</w:t>
            </w: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 xml:space="preserve">resources </w:t>
            </w:r>
            <w:r w:rsidR="00F51CFA">
              <w:rPr>
                <w:rFonts w:eastAsia="Times New Roman" w:cstheme="minorHAnsi"/>
                <w:i/>
                <w:sz w:val="16"/>
                <w:szCs w:val="16"/>
              </w:rPr>
              <w:t>will assist</w:t>
            </w: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 xml:space="preserve"> completion.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052F90C" w14:textId="77777777" w:rsidR="004331E9" w:rsidRPr="003C1232" w:rsidRDefault="004331E9" w:rsidP="00BB7177">
            <w:pPr>
              <w:rPr>
                <w:rFonts w:cstheme="minorHAnsi"/>
                <w:sz w:val="16"/>
                <w:szCs w:val="16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>Target completion date</w:t>
            </w:r>
          </w:p>
        </w:tc>
      </w:tr>
      <w:tr w:rsidR="004331E9" w:rsidRPr="003C1232" w14:paraId="2DC12831" w14:textId="77777777" w:rsidTr="00897FC6">
        <w:trPr>
          <w:gridAfter w:val="1"/>
          <w:wAfter w:w="34" w:type="dxa"/>
          <w:trHeight w:val="365"/>
        </w:trPr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06DAA" w14:textId="77777777" w:rsidR="004331E9" w:rsidRPr="003C1232" w:rsidRDefault="001B1C98" w:rsidP="001B1C98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sz w:val="20"/>
                <w:szCs w:val="20"/>
              </w:rPr>
              <w:t>Teaching</w:t>
            </w:r>
          </w:p>
        </w:tc>
        <w:tc>
          <w:tcPr>
            <w:tcW w:w="12049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94BD704" w14:textId="77777777" w:rsidR="00DF100F" w:rsidRDefault="00DF100F" w:rsidP="00BB7177">
            <w:pPr>
              <w:rPr>
                <w:rFonts w:cstheme="minorHAnsi"/>
                <w:sz w:val="16"/>
                <w:szCs w:val="16"/>
              </w:rPr>
            </w:pPr>
          </w:p>
          <w:p w14:paraId="1D84A081" w14:textId="77777777" w:rsidR="00FA447E" w:rsidRPr="003C1232" w:rsidRDefault="00FA447E" w:rsidP="00BB7177">
            <w:pPr>
              <w:rPr>
                <w:rFonts w:cstheme="minorHAnsi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40E257F" w14:textId="77777777" w:rsidR="004331E9" w:rsidRPr="003C1232" w:rsidRDefault="004331E9" w:rsidP="00BB7177">
            <w:pPr>
              <w:rPr>
                <w:rFonts w:cstheme="minorHAnsi"/>
              </w:rPr>
            </w:pPr>
          </w:p>
        </w:tc>
      </w:tr>
      <w:tr w:rsidR="004331E9" w:rsidRPr="003C1232" w14:paraId="470B431A" w14:textId="77777777" w:rsidTr="00897FC6">
        <w:trPr>
          <w:gridAfter w:val="1"/>
          <w:wAfter w:w="34" w:type="dxa"/>
          <w:trHeight w:val="389"/>
        </w:trPr>
        <w:tc>
          <w:tcPr>
            <w:tcW w:w="14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BC56" w14:textId="77777777" w:rsidR="004331E9" w:rsidRPr="003C1232" w:rsidRDefault="001B1C98" w:rsidP="001B1C98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sz w:val="20"/>
                <w:szCs w:val="20"/>
              </w:rPr>
              <w:t>Internal Contribution</w:t>
            </w:r>
          </w:p>
        </w:tc>
        <w:tc>
          <w:tcPr>
            <w:tcW w:w="12049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0591598" w14:textId="77777777" w:rsidR="00FA447E" w:rsidRPr="003C1232" w:rsidRDefault="00FA447E" w:rsidP="00BB7177">
            <w:pPr>
              <w:rPr>
                <w:rFonts w:cstheme="minorHAnsi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49E46B5" w14:textId="77777777" w:rsidR="004331E9" w:rsidRPr="003C1232" w:rsidRDefault="004331E9" w:rsidP="00BB7177">
            <w:pPr>
              <w:rPr>
                <w:rFonts w:cstheme="minorHAnsi"/>
              </w:rPr>
            </w:pPr>
          </w:p>
        </w:tc>
      </w:tr>
      <w:tr w:rsidR="004331E9" w:rsidRPr="003C1232" w14:paraId="49C53549" w14:textId="77777777" w:rsidTr="00897FC6">
        <w:trPr>
          <w:gridAfter w:val="1"/>
          <w:wAfter w:w="34" w:type="dxa"/>
        </w:trPr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22E0" w14:textId="77777777" w:rsidR="004331E9" w:rsidRDefault="004331E9" w:rsidP="00BB7177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sz w:val="20"/>
                <w:szCs w:val="20"/>
              </w:rPr>
              <w:t>Development</w:t>
            </w:r>
          </w:p>
          <w:p w14:paraId="03B8AA78" w14:textId="77777777" w:rsidR="001B1C98" w:rsidRPr="003C1232" w:rsidRDefault="001B1C98" w:rsidP="00BB717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49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E706ED2" w14:textId="77777777" w:rsidR="004331E9" w:rsidRPr="003C1232" w:rsidRDefault="004331E9" w:rsidP="00BB7177">
            <w:pPr>
              <w:rPr>
                <w:rFonts w:cstheme="minorHAnsi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585518" w14:textId="77777777" w:rsidR="004331E9" w:rsidRPr="003C1232" w:rsidRDefault="004331E9" w:rsidP="00BB7177">
            <w:pPr>
              <w:rPr>
                <w:rFonts w:cstheme="minorHAnsi"/>
              </w:rPr>
            </w:pPr>
          </w:p>
        </w:tc>
      </w:tr>
      <w:tr w:rsidR="004331E9" w:rsidRPr="003C1232" w14:paraId="6A982E5E" w14:textId="77777777" w:rsidTr="00897FC6">
        <w:trPr>
          <w:gridAfter w:val="1"/>
          <w:wAfter w:w="34" w:type="dxa"/>
          <w:trHeight w:val="531"/>
        </w:trPr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A1ADF" w14:textId="77777777" w:rsidR="004331E9" w:rsidRPr="003C1232" w:rsidRDefault="001B1C98" w:rsidP="00BB7177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sz w:val="20"/>
                <w:szCs w:val="20"/>
              </w:rPr>
              <w:t>External Visibility</w:t>
            </w:r>
          </w:p>
        </w:tc>
        <w:tc>
          <w:tcPr>
            <w:tcW w:w="12049" w:type="dxa"/>
            <w:gridSpan w:val="4"/>
            <w:tcBorders>
              <w:left w:val="single" w:sz="4" w:space="0" w:color="auto"/>
            </w:tcBorders>
          </w:tcPr>
          <w:p w14:paraId="0C059F54" w14:textId="77777777" w:rsidR="00D12C04" w:rsidRPr="003C1232" w:rsidRDefault="00D12C04" w:rsidP="00BB7177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4EBE037A" w14:textId="77777777" w:rsidR="004331E9" w:rsidRPr="003C1232" w:rsidRDefault="004331E9" w:rsidP="00BB7177">
            <w:pPr>
              <w:rPr>
                <w:rFonts w:cstheme="minorHAnsi"/>
              </w:rPr>
            </w:pPr>
          </w:p>
        </w:tc>
      </w:tr>
      <w:tr w:rsidR="004331E9" w:rsidRPr="003C1232" w14:paraId="4DE1C353" w14:textId="77777777" w:rsidTr="00897FC6">
        <w:trPr>
          <w:gridAfter w:val="1"/>
          <w:wAfter w:w="34" w:type="dxa"/>
          <w:trHeight w:val="290"/>
        </w:trPr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7BE30" w14:textId="77777777" w:rsidR="001B1C98" w:rsidRDefault="001B1C98" w:rsidP="00BB7177">
            <w:pPr>
              <w:rPr>
                <w:rFonts w:cstheme="minorHAnsi"/>
                <w:sz w:val="20"/>
                <w:szCs w:val="20"/>
              </w:rPr>
            </w:pPr>
            <w:r w:rsidRPr="003C1232">
              <w:rPr>
                <w:rFonts w:cstheme="minorHAnsi"/>
                <w:sz w:val="20"/>
                <w:szCs w:val="20"/>
              </w:rPr>
              <w:t>Research</w:t>
            </w:r>
          </w:p>
          <w:p w14:paraId="548822CF" w14:textId="77777777" w:rsidR="001B1C98" w:rsidRPr="003C1232" w:rsidRDefault="001B1C98" w:rsidP="00BB717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49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05AC4448" w14:textId="77777777" w:rsidR="004331E9" w:rsidRPr="003C1232" w:rsidRDefault="004331E9" w:rsidP="00BB7177">
            <w:pPr>
              <w:rPr>
                <w:rFonts w:cstheme="minorHAnsi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CC432E8" w14:textId="77777777" w:rsidR="004331E9" w:rsidRPr="003C1232" w:rsidRDefault="004331E9" w:rsidP="00BB7177">
            <w:pPr>
              <w:rPr>
                <w:rFonts w:cstheme="minorHAnsi"/>
              </w:rPr>
            </w:pPr>
          </w:p>
        </w:tc>
      </w:tr>
      <w:tr w:rsidR="00425E08" w14:paraId="352921E8" w14:textId="77777777" w:rsidTr="00897FC6">
        <w:trPr>
          <w:gridBefore w:val="1"/>
          <w:wBefore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64914C4D" w14:textId="5E68B6B1" w:rsidR="00425E08" w:rsidRPr="008C3A28" w:rsidRDefault="00425E08" w:rsidP="00425E0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lastRenderedPageBreak/>
              <w:t>Part 4</w:t>
            </w:r>
            <w:r w:rsidRPr="008C3A2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 xml:space="preserve">   </w:t>
            </w:r>
            <w:r w:rsidR="00D8180B">
              <w:rPr>
                <w:rFonts w:cstheme="minorHAnsi"/>
                <w:b/>
                <w:sz w:val="20"/>
                <w:szCs w:val="20"/>
              </w:rPr>
              <w:t>Reviewer</w:t>
            </w:r>
            <w:r>
              <w:rPr>
                <w:rFonts w:cstheme="minorHAnsi"/>
                <w:b/>
                <w:sz w:val="20"/>
                <w:szCs w:val="20"/>
              </w:rPr>
              <w:t>’s summary and additional comments from HoD or senior nominee</w:t>
            </w:r>
          </w:p>
        </w:tc>
      </w:tr>
      <w:tr w:rsidR="00425E08" w:rsidRPr="003C1232" w14:paraId="43382B70" w14:textId="77777777" w:rsidTr="00897FC6">
        <w:trPr>
          <w:gridBefore w:val="1"/>
          <w:wBefore w:w="34" w:type="dxa"/>
        </w:trPr>
        <w:tc>
          <w:tcPr>
            <w:tcW w:w="1545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6068565" w14:textId="56E42903" w:rsidR="00425E08" w:rsidRPr="00425E08" w:rsidRDefault="00D8180B" w:rsidP="002C5707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>This is a summary of the reviewee’s</w:t>
            </w:r>
            <w:r w:rsidR="00425E08" w:rsidRPr="00425E08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 overall performance and it may be written during or after the PRDP meeting. If written before, it should only be done if the </w:t>
            </w:r>
            <w:r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>reviewer</w:t>
            </w:r>
            <w:r w:rsidR="00425E08" w:rsidRPr="00425E08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 has had regular and comprehensive engagement with the </w:t>
            </w:r>
            <w:r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>reviewee</w:t>
            </w:r>
            <w:r w:rsidR="00425E08" w:rsidRPr="00425E08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 and is prepared to alter it in the light of ensuing discussions. It should include sufficient detail to be helpful to both </w:t>
            </w:r>
            <w:r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>parties</w:t>
            </w:r>
            <w:r w:rsidR="00425E08"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  <w:t xml:space="preserve"> going forward.</w:t>
            </w:r>
          </w:p>
        </w:tc>
      </w:tr>
    </w:tbl>
    <w:tbl>
      <w:tblPr>
        <w:tblW w:w="15451" w:type="dxa"/>
        <w:tblInd w:w="-71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15451"/>
      </w:tblGrid>
      <w:tr w:rsidR="00425E08" w:rsidRPr="00425E08" w14:paraId="6117943F" w14:textId="77777777" w:rsidTr="00474E94">
        <w:trPr>
          <w:cantSplit/>
          <w:trHeight w:val="811"/>
        </w:trPr>
        <w:tc>
          <w:tcPr>
            <w:tcW w:w="15451" w:type="dxa"/>
          </w:tcPr>
          <w:p w14:paraId="5CE746EB" w14:textId="77777777" w:rsidR="00425E08" w:rsidRDefault="00425E08" w:rsidP="00425E08">
            <w:pPr>
              <w:suppressAutoHyphens/>
              <w:jc w:val="both"/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</w:pPr>
          </w:p>
          <w:p w14:paraId="2F98A068" w14:textId="77777777" w:rsidR="00FA447E" w:rsidRDefault="00FA447E" w:rsidP="00425E08">
            <w:pPr>
              <w:suppressAutoHyphens/>
              <w:jc w:val="both"/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</w:pPr>
          </w:p>
          <w:p w14:paraId="0D4E7300" w14:textId="77777777" w:rsidR="006F45FD" w:rsidRDefault="006F45FD" w:rsidP="00425E08">
            <w:pPr>
              <w:suppressAutoHyphens/>
              <w:jc w:val="both"/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</w:pPr>
          </w:p>
          <w:p w14:paraId="159E89D7" w14:textId="77777777" w:rsidR="00FA447E" w:rsidRDefault="00FA447E" w:rsidP="00425E08">
            <w:pPr>
              <w:suppressAutoHyphens/>
              <w:jc w:val="both"/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</w:pPr>
          </w:p>
          <w:p w14:paraId="7E1AB17A" w14:textId="77777777" w:rsidR="00EE3517" w:rsidRPr="00425E08" w:rsidRDefault="00EE3517" w:rsidP="00425E08">
            <w:pPr>
              <w:suppressAutoHyphens/>
              <w:jc w:val="both"/>
              <w:rPr>
                <w:rFonts w:eastAsia="MS Mincho" w:cstheme="minorHAnsi"/>
                <w:color w:val="000000" w:themeColor="text1"/>
                <w:kern w:val="1"/>
                <w:sz w:val="20"/>
                <w:szCs w:val="20"/>
                <w:lang w:eastAsia="en-GB"/>
              </w:rPr>
            </w:pPr>
          </w:p>
        </w:tc>
      </w:tr>
    </w:tbl>
    <w:p w14:paraId="609F29B3" w14:textId="77777777" w:rsidR="00242181" w:rsidRDefault="00F51CFA" w:rsidP="00242181">
      <w:pPr>
        <w:ind w:left="-120"/>
        <w:rPr>
          <w:rFonts w:cstheme="minorHAnsi"/>
          <w:b/>
          <w:color w:val="000000" w:themeColor="text1"/>
          <w:szCs w:val="20"/>
        </w:rPr>
      </w:pPr>
      <w:r>
        <w:rPr>
          <w:rFonts w:cstheme="minorHAnsi"/>
          <w:b/>
          <w:color w:val="000000" w:themeColor="text1"/>
          <w:szCs w:val="20"/>
        </w:rPr>
        <w:t xml:space="preserve">  </w:t>
      </w:r>
    </w:p>
    <w:p w14:paraId="7FDC3EBD" w14:textId="5A49E23E" w:rsidR="00242181" w:rsidRDefault="00242181" w:rsidP="00242181">
      <w:pPr>
        <w:rPr>
          <w:rFonts w:cstheme="minorHAnsi"/>
          <w:b/>
          <w:color w:val="000000" w:themeColor="text1"/>
          <w:sz w:val="20"/>
          <w:szCs w:val="20"/>
        </w:rPr>
      </w:pPr>
      <w:r w:rsidRPr="00242181">
        <w:rPr>
          <w:rFonts w:cstheme="minorHAnsi"/>
          <w:b/>
          <w:color w:val="000000" w:themeColor="text1"/>
          <w:sz w:val="20"/>
          <w:szCs w:val="20"/>
        </w:rPr>
        <w:t xml:space="preserve">The </w:t>
      </w:r>
      <w:r w:rsidR="00D8180B">
        <w:rPr>
          <w:rFonts w:cstheme="minorHAnsi"/>
          <w:b/>
          <w:color w:val="000000" w:themeColor="text1"/>
          <w:sz w:val="20"/>
          <w:szCs w:val="20"/>
        </w:rPr>
        <w:t>reviewee</w:t>
      </w:r>
      <w:r w:rsidRPr="00242181">
        <w:rPr>
          <w:rFonts w:cstheme="minorHAnsi"/>
          <w:b/>
          <w:color w:val="000000" w:themeColor="text1"/>
          <w:sz w:val="20"/>
          <w:szCs w:val="20"/>
        </w:rPr>
        <w:t xml:space="preserve"> should see the completed document before signing the form.</w:t>
      </w:r>
    </w:p>
    <w:p w14:paraId="5F794195" w14:textId="1A135970" w:rsidR="00897FC6" w:rsidRDefault="00897FC6" w:rsidP="00242181">
      <w:pPr>
        <w:rPr>
          <w:rFonts w:cstheme="minorHAnsi"/>
          <w:b/>
          <w:color w:val="000000" w:themeColor="text1"/>
          <w:sz w:val="20"/>
          <w:szCs w:val="20"/>
        </w:rPr>
      </w:pPr>
    </w:p>
    <w:tbl>
      <w:tblPr>
        <w:tblpPr w:leftFromText="180" w:rightFromText="180" w:vertAnchor="text" w:horzAnchor="margin" w:tblpY="-50"/>
        <w:tblW w:w="8690" w:type="dxa"/>
        <w:tblLook w:val="01E0" w:firstRow="1" w:lastRow="1" w:firstColumn="1" w:lastColumn="1" w:noHBand="0" w:noVBand="0"/>
      </w:tblPr>
      <w:tblGrid>
        <w:gridCol w:w="2787"/>
        <w:gridCol w:w="1276"/>
        <w:gridCol w:w="1559"/>
        <w:gridCol w:w="1559"/>
        <w:gridCol w:w="1509"/>
      </w:tblGrid>
      <w:tr w:rsidR="00897FC6" w:rsidRPr="00242181" w14:paraId="51D275AD" w14:textId="77777777" w:rsidTr="00897FC6">
        <w:trPr>
          <w:trHeight w:val="170"/>
        </w:trPr>
        <w:tc>
          <w:tcPr>
            <w:tcW w:w="2787" w:type="dxa"/>
          </w:tcPr>
          <w:p w14:paraId="5BD063FA" w14:textId="77777777" w:rsidR="00897FC6" w:rsidRPr="00242181" w:rsidRDefault="00897FC6" w:rsidP="00897FC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   </w:t>
            </w:r>
            <w:r w:rsidRPr="00242181">
              <w:rPr>
                <w:rFonts w:cstheme="minorHAnsi"/>
                <w:b/>
                <w:color w:val="000000" w:themeColor="text1"/>
                <w:sz w:val="20"/>
                <w:szCs w:val="20"/>
              </w:rPr>
              <w:t>Milestone progress check in:</w:t>
            </w:r>
          </w:p>
        </w:tc>
        <w:tc>
          <w:tcPr>
            <w:tcW w:w="1276" w:type="dxa"/>
          </w:tcPr>
          <w:p w14:paraId="64984F60" w14:textId="77777777" w:rsidR="00897FC6" w:rsidRPr="00242181" w:rsidRDefault="00897FC6" w:rsidP="00897FC6">
            <w:pPr>
              <w:ind w:left="-248" w:firstLine="248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22A02BF" w14:textId="77777777" w:rsidR="00897FC6" w:rsidRPr="00242181" w:rsidRDefault="00897FC6" w:rsidP="00897FC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t xml:space="preserve">3 months </w:t>
            </w: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CHECKBOX </w:instrText>
            </w:r>
            <w:r w:rsidR="00636206">
              <w:rPr>
                <w:rFonts w:cstheme="minorHAnsi"/>
                <w:color w:val="000000" w:themeColor="text1"/>
                <w:sz w:val="20"/>
                <w:szCs w:val="20"/>
              </w:rPr>
            </w:r>
            <w:r w:rsidR="00636206">
              <w:rPr>
                <w:rFonts w:cstheme="minorHAnsi"/>
                <w:color w:val="000000" w:themeColor="text1"/>
                <w:sz w:val="20"/>
                <w:szCs w:val="20"/>
              </w:rPr>
              <w:fldChar w:fldCharType="separate"/>
            </w: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14:paraId="60B8304D" w14:textId="77777777" w:rsidR="00897FC6" w:rsidRPr="00242181" w:rsidRDefault="00897FC6" w:rsidP="00897FC6">
            <w:pPr>
              <w:ind w:left="-248" w:firstLine="248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t xml:space="preserve">6 months </w:t>
            </w: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CHECKBOX </w:instrText>
            </w:r>
            <w:r w:rsidR="00636206">
              <w:rPr>
                <w:rFonts w:cstheme="minorHAnsi"/>
                <w:color w:val="000000" w:themeColor="text1"/>
                <w:sz w:val="20"/>
                <w:szCs w:val="20"/>
              </w:rPr>
            </w:r>
            <w:r w:rsidR="00636206">
              <w:rPr>
                <w:rFonts w:cstheme="minorHAnsi"/>
                <w:color w:val="000000" w:themeColor="text1"/>
                <w:sz w:val="20"/>
                <w:szCs w:val="20"/>
              </w:rPr>
              <w:fldChar w:fldCharType="separate"/>
            </w:r>
            <w:r w:rsidRPr="00242181">
              <w:rPr>
                <w:rFonts w:cstheme="minorHAns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09" w:type="dxa"/>
            <w:tcBorders>
              <w:left w:val="nil"/>
            </w:tcBorders>
          </w:tcPr>
          <w:p w14:paraId="1521EECA" w14:textId="77777777" w:rsidR="00897FC6" w:rsidRPr="00242181" w:rsidRDefault="00897FC6" w:rsidP="00897FC6">
            <w:pPr>
              <w:ind w:left="-248" w:firstLine="248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735ADDC0" w14:textId="77777777" w:rsidR="00897FC6" w:rsidRPr="00242181" w:rsidRDefault="00897FC6" w:rsidP="00242181">
      <w:pPr>
        <w:rPr>
          <w:rFonts w:cstheme="minorHAnsi"/>
          <w:b/>
          <w:color w:val="000000" w:themeColor="text1"/>
          <w:sz w:val="20"/>
          <w:szCs w:val="20"/>
        </w:rPr>
      </w:pPr>
    </w:p>
    <w:p w14:paraId="3F5FD8B7" w14:textId="77777777" w:rsidR="00242181" w:rsidRPr="00242181" w:rsidRDefault="00242181" w:rsidP="00242181">
      <w:pPr>
        <w:shd w:val="clear" w:color="auto" w:fill="FFFFFF"/>
        <w:ind w:left="-120"/>
        <w:rPr>
          <w:rFonts w:cstheme="minorHAnsi"/>
          <w:b/>
          <w:color w:val="000000" w:themeColor="text1"/>
          <w:sz w:val="20"/>
          <w:szCs w:val="20"/>
        </w:rPr>
      </w:pPr>
    </w:p>
    <w:tbl>
      <w:tblPr>
        <w:tblW w:w="15735" w:type="dxa"/>
        <w:tblInd w:w="-88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51"/>
        <w:gridCol w:w="6663"/>
        <w:gridCol w:w="8221"/>
      </w:tblGrid>
      <w:tr w:rsidR="00242181" w:rsidRPr="00242181" w14:paraId="5576482A" w14:textId="77777777" w:rsidTr="00474E94">
        <w:trPr>
          <w:cantSplit/>
          <w:trHeight w:val="528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shd w:val="clear" w:color="auto" w:fill="DAEEF3" w:themeFill="accent5" w:themeFillTint="33"/>
          </w:tcPr>
          <w:p w14:paraId="5B09A84A" w14:textId="77777777" w:rsidR="00242181" w:rsidRPr="00897FC6" w:rsidRDefault="00242181" w:rsidP="005A26DA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Sign off:</w:t>
            </w:r>
          </w:p>
        </w:tc>
        <w:tc>
          <w:tcPr>
            <w:tcW w:w="6663" w:type="dxa"/>
            <w:tcBorders>
              <w:left w:val="single" w:sz="4" w:space="0" w:color="A6A6A6" w:themeColor="background1" w:themeShade="A6"/>
            </w:tcBorders>
            <w:shd w:val="clear" w:color="auto" w:fill="C6D9F1" w:themeFill="text2" w:themeFillTint="33"/>
          </w:tcPr>
          <w:p w14:paraId="1C8A077C" w14:textId="4EF14662" w:rsidR="00242181" w:rsidRPr="00897FC6" w:rsidRDefault="00D8180B" w:rsidP="005A26DA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Reviewer</w:t>
            </w:r>
          </w:p>
          <w:p w14:paraId="764DE966" w14:textId="77777777" w:rsidR="00242181" w:rsidRPr="00897FC6" w:rsidRDefault="00242181" w:rsidP="005A26DA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8221" w:type="dxa"/>
            <w:shd w:val="clear" w:color="auto" w:fill="C6D9F1" w:themeFill="text2" w:themeFillTint="33"/>
          </w:tcPr>
          <w:p w14:paraId="25FFE797" w14:textId="7039BB42" w:rsidR="00242181" w:rsidRPr="00897FC6" w:rsidRDefault="00D8180B" w:rsidP="005A26DA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Reviewee</w:t>
            </w:r>
          </w:p>
          <w:p w14:paraId="6564574E" w14:textId="77777777" w:rsidR="00242181" w:rsidRPr="00897FC6" w:rsidRDefault="00242181" w:rsidP="005A26D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Date</w:t>
            </w:r>
          </w:p>
        </w:tc>
      </w:tr>
    </w:tbl>
    <w:p w14:paraId="35BB64A0" w14:textId="77777777" w:rsidR="00242181" w:rsidRPr="00242181" w:rsidRDefault="00242181" w:rsidP="00242181">
      <w:pPr>
        <w:rPr>
          <w:rFonts w:cstheme="minorHAnsi"/>
          <w:color w:val="000000" w:themeColor="text1"/>
          <w:sz w:val="20"/>
          <w:szCs w:val="20"/>
        </w:rPr>
      </w:pPr>
    </w:p>
    <w:p w14:paraId="71102125" w14:textId="77777777" w:rsidR="00242181" w:rsidRPr="00242181" w:rsidRDefault="00242181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  <w:b/>
          <w:bCs/>
          <w:i/>
          <w:color w:val="000000" w:themeColor="text1"/>
          <w:sz w:val="20"/>
          <w:szCs w:val="20"/>
        </w:rPr>
      </w:pPr>
      <w:r w:rsidRPr="00242181">
        <w:rPr>
          <w:rFonts w:cstheme="minorHAnsi"/>
          <w:b/>
          <w:bCs/>
          <w:i/>
          <w:color w:val="000000" w:themeColor="text1"/>
          <w:sz w:val="20"/>
          <w:szCs w:val="20"/>
        </w:rPr>
        <w:t>Both parties should keep a copy of this document to support regular conversations about work and development goals and to aid planning.</w:t>
      </w:r>
    </w:p>
    <w:p w14:paraId="52DEE561" w14:textId="6F474367" w:rsidR="00D8180B" w:rsidRPr="00242181" w:rsidRDefault="00D8180B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sz w:val="20"/>
          <w:szCs w:val="20"/>
        </w:rPr>
      </w:pPr>
      <w:r>
        <w:rPr>
          <w:rFonts w:cs="Calibri"/>
          <w:b/>
          <w:bCs/>
          <w:i/>
          <w:color w:val="000000"/>
          <w:sz w:val="20"/>
          <w:szCs w:val="20"/>
        </w:rPr>
        <w:t xml:space="preserve">Reviewers </w:t>
      </w:r>
      <w:r w:rsidRPr="00242181">
        <w:rPr>
          <w:rFonts w:cs="Calibri"/>
          <w:b/>
          <w:bCs/>
          <w:i/>
          <w:color w:val="000000"/>
          <w:sz w:val="20"/>
          <w:szCs w:val="20"/>
        </w:rPr>
        <w:t xml:space="preserve">are required to </w:t>
      </w:r>
      <w:r w:rsidR="00A3572A">
        <w:rPr>
          <w:rFonts w:cs="Calibri"/>
          <w:b/>
          <w:bCs/>
          <w:i/>
          <w:color w:val="000000"/>
          <w:sz w:val="20"/>
          <w:szCs w:val="20"/>
        </w:rPr>
        <w:t>update manager</w:t>
      </w:r>
      <w:r>
        <w:rPr>
          <w:rFonts w:cs="Calibri"/>
          <w:b/>
          <w:bCs/>
          <w:i/>
          <w:color w:val="000000"/>
          <w:sz w:val="20"/>
          <w:szCs w:val="20"/>
        </w:rPr>
        <w:t xml:space="preserve"> self-service in ICIS with </w:t>
      </w:r>
      <w:r w:rsidRPr="00242181">
        <w:rPr>
          <w:rFonts w:cs="Calibri"/>
          <w:b/>
          <w:bCs/>
          <w:i/>
          <w:color w:val="000000"/>
          <w:sz w:val="20"/>
          <w:szCs w:val="20"/>
        </w:rPr>
        <w:t>the date of the PRDP meeting.</w:t>
      </w:r>
    </w:p>
    <w:p w14:paraId="12D46C2D" w14:textId="59ABD781" w:rsidR="00425E08" w:rsidRDefault="00425E08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30775B9D" w14:textId="3D99A153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49CEAF64" w14:textId="03C84803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357F3AB6" w14:textId="583BE8A1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0D585F7A" w14:textId="7DB83FAD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206FC8C9" w14:textId="7FDEF5AB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2783A17A" w14:textId="235FC4B9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2C0AB810" w14:textId="02139B6D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453E5DB1" w14:textId="4EA1F0FB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35A69D22" w14:textId="62168040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1442F969" w14:textId="00625512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57665626" w14:textId="0E5F7630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7F45C66E" w14:textId="7B16CE5F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32EABA3F" w14:textId="1E5DF767" w:rsidR="003E74F9" w:rsidRDefault="003E74F9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5F60093A" w14:textId="6F3780E7" w:rsidR="00897FC6" w:rsidRDefault="00897FC6" w:rsidP="003E74F9">
      <w:pPr>
        <w:pBdr>
          <w:bottom w:val="single" w:sz="4" w:space="1" w:color="auto"/>
        </w:pBdr>
        <w:shd w:val="clear" w:color="auto" w:fill="FFFFFF"/>
        <w:ind w:left="-120"/>
        <w:jc w:val="center"/>
        <w:rPr>
          <w:rFonts w:cstheme="minorHAnsi"/>
        </w:rPr>
      </w:pPr>
    </w:p>
    <w:p w14:paraId="216F5F82" w14:textId="77777777" w:rsidR="00897FC6" w:rsidRDefault="00897FC6" w:rsidP="00897FC6">
      <w:pPr>
        <w:shd w:val="clear" w:color="auto" w:fill="FFFFFF"/>
        <w:ind w:left="-120"/>
        <w:rPr>
          <w:rFonts w:cstheme="minorHAnsi"/>
        </w:rPr>
      </w:pPr>
    </w:p>
    <w:tbl>
      <w:tblPr>
        <w:tblStyle w:val="TableGrid"/>
        <w:tblW w:w="1545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731"/>
        <w:gridCol w:w="11736"/>
        <w:gridCol w:w="1985"/>
      </w:tblGrid>
      <w:tr w:rsidR="00897FC6" w:rsidRPr="003C1232" w14:paraId="6776CFE0" w14:textId="77777777" w:rsidTr="00FA4C37">
        <w:tc>
          <w:tcPr>
            <w:tcW w:w="15452" w:type="dxa"/>
            <w:gridSpan w:val="3"/>
            <w:shd w:val="clear" w:color="auto" w:fill="EEECE1" w:themeFill="background2"/>
          </w:tcPr>
          <w:p w14:paraId="139F75CC" w14:textId="77777777" w:rsidR="00897FC6" w:rsidRPr="008C3A28" w:rsidRDefault="00897FC6" w:rsidP="00FA4C37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  <w:shd w:val="clear" w:color="auto" w:fill="EEECE1" w:themeFill="background2"/>
              </w:rPr>
              <w:t>Part 5. Career and p</w:t>
            </w:r>
            <w:r w:rsidRPr="008C3A28">
              <w:rPr>
                <w:rFonts w:cstheme="minorHAnsi"/>
                <w:b/>
                <w:sz w:val="20"/>
                <w:szCs w:val="20"/>
                <w:shd w:val="clear" w:color="auto" w:fill="EEECE1" w:themeFill="background2"/>
              </w:rPr>
              <w:t>ersonal development plan</w:t>
            </w:r>
            <w:r w:rsidRPr="008C3A28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 xml:space="preserve"> be completed at the meeting</w:t>
            </w:r>
            <w:r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 xml:space="preserve"> using the SMART framework</w:t>
            </w:r>
            <w:r w:rsidRPr="008C3A28">
              <w:rPr>
                <w:rFonts w:cstheme="minorHAnsi"/>
                <w:sz w:val="20"/>
                <w:szCs w:val="20"/>
                <w:shd w:val="clear" w:color="auto" w:fill="EEECE1" w:themeFill="background2"/>
              </w:rPr>
              <w:t xml:space="preserve"> (see Guidance Notes)</w:t>
            </w:r>
          </w:p>
        </w:tc>
      </w:tr>
      <w:tr w:rsidR="00897FC6" w:rsidRPr="003C1232" w14:paraId="19C43FEC" w14:textId="77777777" w:rsidTr="00A02398">
        <w:tc>
          <w:tcPr>
            <w:tcW w:w="1731" w:type="dxa"/>
            <w:tcBorders>
              <w:bottom w:val="single" w:sz="4" w:space="0" w:color="auto"/>
            </w:tcBorders>
          </w:tcPr>
          <w:p w14:paraId="5411AA20" w14:textId="77777777" w:rsidR="00897FC6" w:rsidRPr="003C1232" w:rsidRDefault="00897FC6" w:rsidP="00FA4C37">
            <w:pPr>
              <w:rPr>
                <w:rFonts w:cstheme="minorHAnsi"/>
                <w:b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>Development focus</w:t>
            </w:r>
          </w:p>
        </w:tc>
        <w:tc>
          <w:tcPr>
            <w:tcW w:w="11736" w:type="dxa"/>
            <w:tcBorders>
              <w:bottom w:val="single" w:sz="4" w:space="0" w:color="auto"/>
            </w:tcBorders>
          </w:tcPr>
          <w:p w14:paraId="44B88117" w14:textId="77777777" w:rsidR="00897FC6" w:rsidRPr="003C1232" w:rsidRDefault="00897FC6" w:rsidP="00FA4C37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>Objectives/Outcomes</w:t>
            </w:r>
          </w:p>
          <w:p w14:paraId="753D25AC" w14:textId="77777777" w:rsidR="00897FC6" w:rsidRPr="003C1232" w:rsidRDefault="00897FC6" w:rsidP="00FA4C37">
            <w:pPr>
              <w:rPr>
                <w:rFonts w:eastAsia="Times New Roman" w:cstheme="minorHAnsi"/>
                <w:i/>
                <w:sz w:val="16"/>
                <w:szCs w:val="16"/>
              </w:rPr>
            </w:pP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>What knowledge/skills do I want to develop and how will I know I have been successful?</w:t>
            </w:r>
            <w:r>
              <w:rPr>
                <w:rFonts w:eastAsia="Times New Roman" w:cstheme="minorHAnsi"/>
                <w:i/>
                <w:sz w:val="16"/>
                <w:szCs w:val="16"/>
              </w:rPr>
              <w:t xml:space="preserve"> What training and support (internal or external) is required to realise future opportunities? Are any qualification/recognition options (e.g. </w:t>
            </w:r>
            <w:hyperlink r:id="rId12" w:history="1">
              <w:r w:rsidRPr="00D8025A">
                <w:rPr>
                  <w:rStyle w:val="Hyperlink"/>
                  <w:rFonts w:eastAsia="Times New Roman" w:cstheme="minorHAnsi"/>
                  <w:i/>
                  <w:sz w:val="16"/>
                  <w:szCs w:val="16"/>
                </w:rPr>
                <w:t>STAR</w:t>
              </w:r>
            </w:hyperlink>
            <w:r>
              <w:rPr>
                <w:rFonts w:eastAsia="Times New Roman" w:cstheme="minorHAnsi"/>
                <w:i/>
                <w:sz w:val="16"/>
                <w:szCs w:val="16"/>
              </w:rPr>
              <w:t>) appropriate? How will I achieve these outcomes,</w:t>
            </w: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 xml:space="preserve"> and with what support/resources?</w:t>
            </w:r>
            <w:r>
              <w:rPr>
                <w:rFonts w:eastAsia="Times New Roman" w:cstheme="minorHAnsi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985" w:type="dxa"/>
          </w:tcPr>
          <w:p w14:paraId="45DB1AEA" w14:textId="77777777" w:rsidR="00897FC6" w:rsidRPr="003C1232" w:rsidRDefault="00897FC6" w:rsidP="00FA4C37">
            <w:pPr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>Target date</w:t>
            </w:r>
          </w:p>
          <w:p w14:paraId="01A45E59" w14:textId="77777777" w:rsidR="00897FC6" w:rsidRPr="003C1232" w:rsidRDefault="00897FC6" w:rsidP="00FA4C37">
            <w:pPr>
              <w:rPr>
                <w:rFonts w:cstheme="minorHAnsi"/>
                <w:i/>
                <w:sz w:val="16"/>
                <w:szCs w:val="16"/>
              </w:rPr>
            </w:pP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>with interim deadlines</w:t>
            </w:r>
          </w:p>
        </w:tc>
      </w:tr>
      <w:tr w:rsidR="00897FC6" w:rsidRPr="003C1232" w14:paraId="43267FFC" w14:textId="77777777" w:rsidTr="00A02398"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FF396" w14:textId="77777777" w:rsidR="00897FC6" w:rsidRPr="003C1232" w:rsidRDefault="00897FC6" w:rsidP="00FA4C37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 xml:space="preserve">Short term </w:t>
            </w:r>
          </w:p>
          <w:p w14:paraId="70609CC1" w14:textId="77777777" w:rsidR="00897FC6" w:rsidRPr="003C1232" w:rsidRDefault="00897FC6" w:rsidP="00FA4C37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>To meet the immediate needs of your role and objectives agreed in Part 2.</w:t>
            </w:r>
          </w:p>
        </w:tc>
        <w:tc>
          <w:tcPr>
            <w:tcW w:w="11736" w:type="dxa"/>
            <w:tcBorders>
              <w:left w:val="single" w:sz="4" w:space="0" w:color="auto"/>
              <w:bottom w:val="single" w:sz="4" w:space="0" w:color="auto"/>
            </w:tcBorders>
          </w:tcPr>
          <w:p w14:paraId="456A7B18" w14:textId="77777777" w:rsidR="00897FC6" w:rsidRPr="003C1232" w:rsidRDefault="00897FC6" w:rsidP="00FA4C37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21011F9D" w14:textId="77777777" w:rsidR="00897FC6" w:rsidRPr="003C1232" w:rsidRDefault="00897FC6" w:rsidP="00FA4C37">
            <w:pPr>
              <w:rPr>
                <w:rFonts w:cstheme="minorHAnsi"/>
              </w:rPr>
            </w:pPr>
          </w:p>
        </w:tc>
      </w:tr>
      <w:tr w:rsidR="00897FC6" w:rsidRPr="003C1232" w14:paraId="3362FB32" w14:textId="77777777" w:rsidTr="00A02398"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8B7FF" w14:textId="77777777" w:rsidR="00897FC6" w:rsidRPr="003C1232" w:rsidRDefault="00897FC6" w:rsidP="00FA4C37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b/>
                <w:sz w:val="20"/>
                <w:szCs w:val="20"/>
              </w:rPr>
              <w:t xml:space="preserve">Long term </w:t>
            </w:r>
          </w:p>
          <w:p w14:paraId="6487761F" w14:textId="77777777" w:rsidR="00897FC6" w:rsidRPr="003C1232" w:rsidRDefault="00897FC6" w:rsidP="00FA4C37">
            <w:pPr>
              <w:spacing w:before="60" w:after="60"/>
              <w:rPr>
                <w:rFonts w:eastAsia="Times New Roman" w:cstheme="minorHAnsi"/>
                <w:b/>
                <w:sz w:val="20"/>
                <w:szCs w:val="20"/>
              </w:rPr>
            </w:pPr>
            <w:r w:rsidRPr="003C1232">
              <w:rPr>
                <w:rFonts w:eastAsia="Times New Roman" w:cstheme="minorHAnsi"/>
                <w:i/>
                <w:sz w:val="16"/>
                <w:szCs w:val="16"/>
              </w:rPr>
              <w:t>To meet changing needs of your role and to develop career opportunities</w:t>
            </w:r>
          </w:p>
        </w:tc>
        <w:tc>
          <w:tcPr>
            <w:tcW w:w="11736" w:type="dxa"/>
            <w:tcBorders>
              <w:left w:val="single" w:sz="4" w:space="0" w:color="auto"/>
              <w:bottom w:val="single" w:sz="4" w:space="0" w:color="auto"/>
            </w:tcBorders>
          </w:tcPr>
          <w:p w14:paraId="3BCB5DDA" w14:textId="77777777" w:rsidR="00897FC6" w:rsidRPr="003C1232" w:rsidRDefault="00897FC6" w:rsidP="00FA4C37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03DC3ED4" w14:textId="77777777" w:rsidR="00897FC6" w:rsidRPr="003C1232" w:rsidRDefault="00897FC6" w:rsidP="00FA4C37">
            <w:pPr>
              <w:rPr>
                <w:rFonts w:cstheme="minorHAnsi"/>
              </w:rPr>
            </w:pPr>
          </w:p>
        </w:tc>
      </w:tr>
      <w:tr w:rsidR="00897FC6" w:rsidRPr="003C1232" w14:paraId="2A870E7F" w14:textId="77777777" w:rsidTr="00A02398"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7F22" w14:textId="7E461B67" w:rsidR="00897FC6" w:rsidRPr="003C1232" w:rsidRDefault="00897FC6" w:rsidP="00FA4C37">
            <w:pPr>
              <w:rPr>
                <w:rFonts w:cstheme="minorHAnsi"/>
                <w:b/>
                <w:sz w:val="20"/>
                <w:szCs w:val="20"/>
              </w:rPr>
            </w:pPr>
            <w:r w:rsidRPr="003C1232">
              <w:rPr>
                <w:rFonts w:cstheme="minorHAnsi"/>
                <w:b/>
                <w:sz w:val="20"/>
                <w:szCs w:val="20"/>
              </w:rPr>
              <w:t>How might I bette</w:t>
            </w:r>
            <w:r>
              <w:rPr>
                <w:rFonts w:cstheme="minorHAnsi"/>
                <w:b/>
                <w:sz w:val="20"/>
                <w:szCs w:val="20"/>
              </w:rPr>
              <w:t xml:space="preserve">r meet </w:t>
            </w:r>
            <w:r w:rsidR="00283EFA">
              <w:rPr>
                <w:rFonts w:cstheme="minorHAnsi"/>
                <w:b/>
                <w:sz w:val="20"/>
                <w:szCs w:val="20"/>
              </w:rPr>
              <w:t>College Values?</w:t>
            </w:r>
          </w:p>
        </w:tc>
        <w:tc>
          <w:tcPr>
            <w:tcW w:w="11736" w:type="dxa"/>
            <w:tcBorders>
              <w:top w:val="single" w:sz="4" w:space="0" w:color="auto"/>
              <w:left w:val="single" w:sz="4" w:space="0" w:color="auto"/>
            </w:tcBorders>
          </w:tcPr>
          <w:p w14:paraId="2659309E" w14:textId="77777777" w:rsidR="00897FC6" w:rsidRPr="003C1232" w:rsidRDefault="00897FC6" w:rsidP="00FA4C37">
            <w:pPr>
              <w:rPr>
                <w:rFonts w:cstheme="minorHAnsi"/>
              </w:rPr>
            </w:pPr>
          </w:p>
          <w:p w14:paraId="46AADB37" w14:textId="77777777" w:rsidR="00897FC6" w:rsidRDefault="00897FC6" w:rsidP="00FA4C37">
            <w:pPr>
              <w:rPr>
                <w:rFonts w:cstheme="minorHAnsi"/>
              </w:rPr>
            </w:pPr>
          </w:p>
          <w:p w14:paraId="23A8A134" w14:textId="77777777" w:rsidR="00897FC6" w:rsidRPr="003C1232" w:rsidRDefault="00897FC6" w:rsidP="00FA4C37">
            <w:pPr>
              <w:rPr>
                <w:rFonts w:cstheme="minorHAnsi"/>
              </w:rPr>
            </w:pPr>
          </w:p>
          <w:p w14:paraId="173D01AA" w14:textId="77777777" w:rsidR="00897FC6" w:rsidRPr="003C1232" w:rsidRDefault="00897FC6" w:rsidP="00FA4C37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1A758BF6" w14:textId="77777777" w:rsidR="00897FC6" w:rsidRPr="003C1232" w:rsidRDefault="00897FC6" w:rsidP="00FA4C37">
            <w:pPr>
              <w:rPr>
                <w:rFonts w:cstheme="minorHAnsi"/>
              </w:rPr>
            </w:pPr>
          </w:p>
        </w:tc>
      </w:tr>
    </w:tbl>
    <w:p w14:paraId="1A43E579" w14:textId="77777777" w:rsidR="00897FC6" w:rsidRDefault="00897FC6" w:rsidP="00897FC6">
      <w:pPr>
        <w:pBdr>
          <w:between w:val="single" w:sz="4" w:space="1" w:color="auto"/>
          <w:bar w:val="single" w:sz="4" w:color="auto"/>
        </w:pBdr>
        <w:rPr>
          <w:rFonts w:cstheme="minorHAnsi"/>
        </w:rPr>
      </w:pPr>
    </w:p>
    <w:p w14:paraId="2BC43EC6" w14:textId="2132AD09" w:rsidR="00AB79F2" w:rsidRDefault="00AB79F2" w:rsidP="00AB79F2">
      <w:pPr>
        <w:rPr>
          <w:rFonts w:cstheme="minorHAnsi"/>
          <w:b/>
          <w:color w:val="000000" w:themeColor="text1"/>
          <w:sz w:val="20"/>
          <w:szCs w:val="20"/>
        </w:rPr>
      </w:pPr>
      <w:r w:rsidRPr="00242181">
        <w:rPr>
          <w:rFonts w:cstheme="minorHAnsi"/>
          <w:b/>
          <w:color w:val="000000" w:themeColor="text1"/>
          <w:sz w:val="20"/>
          <w:szCs w:val="20"/>
        </w:rPr>
        <w:t xml:space="preserve">The </w:t>
      </w:r>
      <w:r>
        <w:rPr>
          <w:rFonts w:cstheme="minorHAnsi"/>
          <w:b/>
          <w:color w:val="000000" w:themeColor="text1"/>
          <w:sz w:val="20"/>
          <w:szCs w:val="20"/>
        </w:rPr>
        <w:t>reviewee</w:t>
      </w:r>
      <w:r w:rsidRPr="00242181">
        <w:rPr>
          <w:rFonts w:cstheme="minorHAnsi"/>
          <w:b/>
          <w:color w:val="000000" w:themeColor="text1"/>
          <w:sz w:val="20"/>
          <w:szCs w:val="20"/>
        </w:rPr>
        <w:t xml:space="preserve"> should see the completed document before signing the form.</w:t>
      </w:r>
    </w:p>
    <w:p w14:paraId="3024EB4B" w14:textId="77777777" w:rsidR="00AB79F2" w:rsidRPr="00242181" w:rsidRDefault="00AB79F2" w:rsidP="00AB79F2">
      <w:pPr>
        <w:rPr>
          <w:rFonts w:cstheme="minorHAnsi"/>
          <w:b/>
          <w:color w:val="000000" w:themeColor="text1"/>
          <w:sz w:val="20"/>
          <w:szCs w:val="20"/>
        </w:rPr>
      </w:pPr>
    </w:p>
    <w:p w14:paraId="22A8EA81" w14:textId="77777777" w:rsidR="00AB79F2" w:rsidRPr="00242181" w:rsidRDefault="00AB79F2" w:rsidP="00AB79F2">
      <w:pPr>
        <w:shd w:val="clear" w:color="auto" w:fill="FFFFFF"/>
        <w:ind w:left="-120"/>
        <w:rPr>
          <w:rFonts w:cstheme="minorHAnsi"/>
          <w:b/>
          <w:color w:val="000000" w:themeColor="text1"/>
          <w:sz w:val="20"/>
          <w:szCs w:val="20"/>
        </w:rPr>
      </w:pPr>
    </w:p>
    <w:tbl>
      <w:tblPr>
        <w:tblW w:w="15735" w:type="dxa"/>
        <w:tblInd w:w="-88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51"/>
        <w:gridCol w:w="6663"/>
        <w:gridCol w:w="8221"/>
      </w:tblGrid>
      <w:tr w:rsidR="00AB79F2" w:rsidRPr="00242181" w14:paraId="343B2017" w14:textId="77777777" w:rsidTr="00DF47C1">
        <w:trPr>
          <w:cantSplit/>
          <w:trHeight w:val="528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shd w:val="clear" w:color="auto" w:fill="DAEEF3" w:themeFill="accent5" w:themeFillTint="33"/>
          </w:tcPr>
          <w:p w14:paraId="45391B29" w14:textId="77777777" w:rsidR="00AB79F2" w:rsidRPr="00897FC6" w:rsidRDefault="00AB79F2" w:rsidP="00DF47C1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Sign off:</w:t>
            </w:r>
          </w:p>
        </w:tc>
        <w:tc>
          <w:tcPr>
            <w:tcW w:w="6663" w:type="dxa"/>
            <w:tcBorders>
              <w:left w:val="single" w:sz="4" w:space="0" w:color="A6A6A6" w:themeColor="background1" w:themeShade="A6"/>
            </w:tcBorders>
            <w:shd w:val="clear" w:color="auto" w:fill="C6D9F1" w:themeFill="text2" w:themeFillTint="33"/>
          </w:tcPr>
          <w:p w14:paraId="3AD3D03F" w14:textId="77777777" w:rsidR="00AB79F2" w:rsidRPr="00897FC6" w:rsidRDefault="00AB79F2" w:rsidP="00DF47C1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Reviewer</w:t>
            </w:r>
          </w:p>
          <w:p w14:paraId="6AE8C2AC" w14:textId="77777777" w:rsidR="00AB79F2" w:rsidRPr="00897FC6" w:rsidRDefault="00AB79F2" w:rsidP="00DF47C1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8221" w:type="dxa"/>
            <w:shd w:val="clear" w:color="auto" w:fill="C6D9F1" w:themeFill="text2" w:themeFillTint="33"/>
          </w:tcPr>
          <w:p w14:paraId="7E812CC1" w14:textId="77777777" w:rsidR="00AB79F2" w:rsidRPr="00897FC6" w:rsidRDefault="00AB79F2" w:rsidP="00DF47C1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Reviewee</w:t>
            </w:r>
          </w:p>
          <w:p w14:paraId="3C9ED416" w14:textId="77777777" w:rsidR="00AB79F2" w:rsidRPr="00897FC6" w:rsidRDefault="00AB79F2" w:rsidP="00DF47C1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897FC6">
              <w:rPr>
                <w:rFonts w:cstheme="minorHAnsi"/>
                <w:b/>
                <w:color w:val="000000" w:themeColor="text1"/>
                <w:sz w:val="24"/>
                <w:szCs w:val="24"/>
              </w:rPr>
              <w:t>Date</w:t>
            </w:r>
          </w:p>
        </w:tc>
      </w:tr>
    </w:tbl>
    <w:p w14:paraId="5B4AF2DD" w14:textId="77777777" w:rsidR="00AB79F2" w:rsidRPr="00242181" w:rsidRDefault="00AB79F2" w:rsidP="00AB79F2">
      <w:pPr>
        <w:rPr>
          <w:rFonts w:cstheme="minorHAnsi"/>
          <w:color w:val="000000" w:themeColor="text1"/>
          <w:sz w:val="20"/>
          <w:szCs w:val="20"/>
        </w:rPr>
      </w:pPr>
    </w:p>
    <w:p w14:paraId="6553E053" w14:textId="77777777" w:rsidR="00AB79F2" w:rsidRPr="00242181" w:rsidRDefault="00AB79F2" w:rsidP="00AB79F2">
      <w:pPr>
        <w:shd w:val="clear" w:color="auto" w:fill="FFFFFF"/>
        <w:ind w:left="-120"/>
        <w:jc w:val="center"/>
        <w:rPr>
          <w:rFonts w:cstheme="minorHAnsi"/>
          <w:b/>
          <w:bCs/>
          <w:i/>
          <w:color w:val="000000" w:themeColor="text1"/>
          <w:sz w:val="20"/>
          <w:szCs w:val="20"/>
        </w:rPr>
      </w:pPr>
      <w:r w:rsidRPr="00242181">
        <w:rPr>
          <w:rFonts w:cstheme="minorHAnsi"/>
          <w:b/>
          <w:bCs/>
          <w:i/>
          <w:color w:val="000000" w:themeColor="text1"/>
          <w:sz w:val="20"/>
          <w:szCs w:val="20"/>
        </w:rPr>
        <w:t>Both parties should keep a copy of this document to support regular conversations about work and development goals and to aid planning.</w:t>
      </w:r>
    </w:p>
    <w:p w14:paraId="5DD1BA66" w14:textId="77777777" w:rsidR="00AB79F2" w:rsidRPr="00242181" w:rsidRDefault="00AB79F2" w:rsidP="00AB79F2">
      <w:pPr>
        <w:shd w:val="clear" w:color="auto" w:fill="FFFFFF"/>
        <w:ind w:left="-120"/>
        <w:jc w:val="center"/>
        <w:rPr>
          <w:sz w:val="20"/>
          <w:szCs w:val="20"/>
        </w:rPr>
      </w:pPr>
      <w:r>
        <w:rPr>
          <w:rFonts w:cs="Calibri"/>
          <w:b/>
          <w:bCs/>
          <w:i/>
          <w:color w:val="000000"/>
          <w:sz w:val="20"/>
          <w:szCs w:val="20"/>
        </w:rPr>
        <w:t xml:space="preserve">Reviewers </w:t>
      </w:r>
      <w:r w:rsidRPr="00242181">
        <w:rPr>
          <w:rFonts w:cs="Calibri"/>
          <w:b/>
          <w:bCs/>
          <w:i/>
          <w:color w:val="000000"/>
          <w:sz w:val="20"/>
          <w:szCs w:val="20"/>
        </w:rPr>
        <w:t xml:space="preserve">are required to </w:t>
      </w:r>
      <w:r>
        <w:rPr>
          <w:rFonts w:cs="Calibri"/>
          <w:b/>
          <w:bCs/>
          <w:i/>
          <w:color w:val="000000"/>
          <w:sz w:val="20"/>
          <w:szCs w:val="20"/>
        </w:rPr>
        <w:t xml:space="preserve">update manager self-service in ICIS with </w:t>
      </w:r>
      <w:r w:rsidRPr="00242181">
        <w:rPr>
          <w:rFonts w:cs="Calibri"/>
          <w:b/>
          <w:bCs/>
          <w:i/>
          <w:color w:val="000000"/>
          <w:sz w:val="20"/>
          <w:szCs w:val="20"/>
        </w:rPr>
        <w:t>the date of the PRDP meeting.</w:t>
      </w:r>
    </w:p>
    <w:p w14:paraId="42AABA04" w14:textId="77777777" w:rsidR="00897FC6" w:rsidRPr="003C1232" w:rsidRDefault="00897FC6" w:rsidP="00AB79F2">
      <w:pPr>
        <w:shd w:val="clear" w:color="auto" w:fill="FFFFFF"/>
        <w:ind w:left="-120"/>
        <w:jc w:val="center"/>
        <w:rPr>
          <w:rFonts w:cstheme="minorHAnsi"/>
        </w:rPr>
      </w:pPr>
    </w:p>
    <w:sectPr w:rsidR="00897FC6" w:rsidRPr="003C1232" w:rsidSect="00445A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12956" w14:textId="77777777" w:rsidR="00A41C7C" w:rsidRDefault="00A41C7C" w:rsidP="00ED36D6">
      <w:r>
        <w:separator/>
      </w:r>
    </w:p>
  </w:endnote>
  <w:endnote w:type="continuationSeparator" w:id="0">
    <w:p w14:paraId="4D82E707" w14:textId="77777777" w:rsidR="00A41C7C" w:rsidRDefault="00A41C7C" w:rsidP="00ED3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68215" w14:textId="77777777" w:rsidR="00EE51A1" w:rsidRDefault="00EE51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79146" w14:textId="115AC95D" w:rsidR="002C1690" w:rsidRPr="002C1690" w:rsidRDefault="002C1690" w:rsidP="00D8180B">
    <w:pPr>
      <w:pStyle w:val="Footer"/>
      <w:tabs>
        <w:tab w:val="left" w:pos="3630"/>
      </w:tabs>
      <w:rPr>
        <w:sz w:val="16"/>
        <w:szCs w:val="16"/>
      </w:rPr>
    </w:pPr>
    <w:r w:rsidRPr="002C1690">
      <w:rPr>
        <w:sz w:val="16"/>
        <w:szCs w:val="16"/>
      </w:rPr>
      <w:t xml:space="preserve">PRDP </w:t>
    </w:r>
    <w:r w:rsidR="00D8180B">
      <w:rPr>
        <w:sz w:val="16"/>
        <w:szCs w:val="16"/>
      </w:rPr>
      <w:t xml:space="preserve">form </w:t>
    </w:r>
    <w:r w:rsidR="00636206">
      <w:rPr>
        <w:sz w:val="16"/>
        <w:szCs w:val="16"/>
      </w:rPr>
      <w:t>Jan 2022, V4</w:t>
    </w:r>
    <w:r w:rsidR="00D8180B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>
      <w:rPr>
        <w:sz w:val="16"/>
        <w:szCs w:val="16"/>
      </w:rPr>
      <w:tab/>
    </w:r>
    <w:r w:rsidR="006415F4" w:rsidRPr="006415F4">
      <w:rPr>
        <w:sz w:val="16"/>
        <w:szCs w:val="16"/>
      </w:rPr>
      <w:fldChar w:fldCharType="begin"/>
    </w:r>
    <w:r w:rsidR="006415F4" w:rsidRPr="006415F4">
      <w:rPr>
        <w:sz w:val="16"/>
        <w:szCs w:val="16"/>
      </w:rPr>
      <w:instrText xml:space="preserve"> PAGE   \* MERGEFORMAT </w:instrText>
    </w:r>
    <w:r w:rsidR="006415F4" w:rsidRPr="006415F4">
      <w:rPr>
        <w:sz w:val="16"/>
        <w:szCs w:val="16"/>
      </w:rPr>
      <w:fldChar w:fldCharType="separate"/>
    </w:r>
    <w:r w:rsidR="003E74F9">
      <w:rPr>
        <w:noProof/>
        <w:sz w:val="16"/>
        <w:szCs w:val="16"/>
      </w:rPr>
      <w:t>4</w:t>
    </w:r>
    <w:r w:rsidR="006415F4" w:rsidRPr="006415F4">
      <w:rPr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9FE94" w14:textId="77777777" w:rsidR="00EE51A1" w:rsidRDefault="00EE51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B8E27" w14:textId="77777777" w:rsidR="00A41C7C" w:rsidRDefault="00A41C7C" w:rsidP="00ED36D6">
      <w:r>
        <w:separator/>
      </w:r>
    </w:p>
  </w:footnote>
  <w:footnote w:type="continuationSeparator" w:id="0">
    <w:p w14:paraId="10C54149" w14:textId="77777777" w:rsidR="00A41C7C" w:rsidRDefault="00A41C7C" w:rsidP="00ED3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5D198" w14:textId="77777777" w:rsidR="00EE51A1" w:rsidRDefault="00EE51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E58D9" w14:textId="0FF94F5E" w:rsidR="00ED36D6" w:rsidRPr="003C1232" w:rsidRDefault="00D8180B" w:rsidP="00F51CFA">
    <w:pPr>
      <w:jc w:val="center"/>
      <w:rPr>
        <w:rFonts w:eastAsia="Times New Roman" w:cstheme="minorHAnsi"/>
        <w:b/>
        <w:sz w:val="32"/>
        <w:szCs w:val="32"/>
      </w:rPr>
    </w:pPr>
    <w:r w:rsidRPr="000D7C36">
      <w:rPr>
        <w:b/>
        <w:i/>
        <w:noProof/>
        <w:color w:val="0070C0"/>
        <w:lang w:eastAsia="en-GB"/>
      </w:rPr>
      <w:drawing>
        <wp:anchor distT="0" distB="0" distL="0" distR="0" simplePos="0" relativeHeight="251660288" behindDoc="1" locked="0" layoutInCell="1" allowOverlap="1" wp14:anchorId="1842F3F0" wp14:editId="48DC8FAE">
          <wp:simplePos x="0" y="0"/>
          <wp:positionH relativeFrom="margin">
            <wp:posOffset>-371475</wp:posOffset>
          </wp:positionH>
          <wp:positionV relativeFrom="paragraph">
            <wp:posOffset>-154517</wp:posOffset>
          </wp:positionV>
          <wp:extent cx="1666875" cy="436668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436668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F51CFA">
      <w:rPr>
        <w:rFonts w:eastAsia="Times New Roman" w:cstheme="minorHAnsi"/>
        <w:b/>
        <w:sz w:val="32"/>
        <w:szCs w:val="32"/>
      </w:rPr>
      <w:t xml:space="preserve">                                 </w:t>
    </w:r>
    <w:r>
      <w:rPr>
        <w:rFonts w:eastAsia="Times New Roman" w:cstheme="minorHAnsi"/>
        <w:b/>
        <w:color w:val="00B0F0"/>
        <w:sz w:val="24"/>
        <w:szCs w:val="24"/>
      </w:rPr>
      <w:t>Name of reviewee</w:t>
    </w:r>
    <w:r w:rsidR="00F51CFA" w:rsidRPr="00F51CFA">
      <w:rPr>
        <w:rFonts w:eastAsia="Times New Roman" w:cstheme="minorHAnsi"/>
        <w:b/>
        <w:color w:val="00B0F0"/>
        <w:sz w:val="24"/>
        <w:szCs w:val="24"/>
      </w:rPr>
      <w:t>:</w:t>
    </w:r>
    <w:r w:rsidR="00F51CFA" w:rsidRPr="00F51CFA">
      <w:rPr>
        <w:rFonts w:eastAsia="Times New Roman" w:cstheme="minorHAnsi"/>
        <w:b/>
        <w:color w:val="00B0F0"/>
        <w:sz w:val="32"/>
        <w:szCs w:val="32"/>
      </w:rPr>
      <w:t xml:space="preserve">                                      </w:t>
    </w:r>
    <w:r w:rsidR="00712146">
      <w:rPr>
        <w:rFonts w:eastAsia="Times New Roman" w:cstheme="minorHAnsi"/>
        <w:b/>
        <w:color w:val="00B0F0"/>
        <w:sz w:val="32"/>
        <w:szCs w:val="32"/>
      </w:rPr>
      <w:t xml:space="preserve">        </w:t>
    </w:r>
    <w:r w:rsidR="00ED36D6" w:rsidRPr="003C1232">
      <w:rPr>
        <w:rFonts w:eastAsia="Times New Roman" w:cstheme="minorHAnsi"/>
        <w:b/>
        <w:sz w:val="32"/>
        <w:szCs w:val="32"/>
      </w:rPr>
      <w:t>Personal Review and Development Plan (PRDP)</w:t>
    </w:r>
  </w:p>
  <w:p w14:paraId="24132BD0" w14:textId="6FE31962" w:rsidR="00715D65" w:rsidRPr="00927025" w:rsidRDefault="003C1232" w:rsidP="003C1232">
    <w:pPr>
      <w:pStyle w:val="Header"/>
      <w:tabs>
        <w:tab w:val="left" w:pos="8280"/>
        <w:tab w:val="right" w:pos="13958"/>
      </w:tabs>
      <w:rPr>
        <w:rFonts w:eastAsia="Times New Roman" w:cstheme="minorHAnsi"/>
        <w:sz w:val="32"/>
        <w:szCs w:val="32"/>
      </w:rPr>
    </w:pPr>
    <w:r w:rsidRPr="003C1232">
      <w:rPr>
        <w:rFonts w:eastAsia="Times New Roman" w:cstheme="minorHAnsi"/>
        <w:sz w:val="32"/>
        <w:szCs w:val="32"/>
      </w:rPr>
      <w:tab/>
    </w:r>
    <w:r w:rsidRPr="003C1232">
      <w:rPr>
        <w:rFonts w:eastAsia="Times New Roman" w:cstheme="minorHAnsi"/>
        <w:sz w:val="32"/>
        <w:szCs w:val="32"/>
      </w:rPr>
      <w:tab/>
    </w:r>
    <w:r w:rsidRPr="003C1232">
      <w:rPr>
        <w:rFonts w:eastAsia="Times New Roman" w:cstheme="minorHAnsi"/>
        <w:sz w:val="32"/>
        <w:szCs w:val="32"/>
      </w:rPr>
      <w:tab/>
    </w:r>
    <w:r w:rsidRPr="003C1232">
      <w:rPr>
        <w:rFonts w:eastAsia="Times New Roman" w:cstheme="minorHAnsi"/>
        <w:sz w:val="32"/>
        <w:szCs w:val="32"/>
      </w:rPr>
      <w:tab/>
    </w:r>
    <w:r w:rsidR="00D8025A">
      <w:rPr>
        <w:rFonts w:eastAsia="Times New Roman" w:cstheme="minorHAnsi"/>
        <w:sz w:val="32"/>
        <w:szCs w:val="32"/>
      </w:rPr>
      <w:t>Learning and Teaching</w:t>
    </w:r>
    <w:r w:rsidR="00C83A71" w:rsidRPr="00927025">
      <w:rPr>
        <w:rFonts w:eastAsia="Times New Roman" w:cstheme="minorHAnsi"/>
        <w:sz w:val="32"/>
        <w:szCs w:val="32"/>
      </w:rPr>
      <w:t xml:space="preserve"> </w:t>
    </w:r>
    <w:r w:rsidR="00EE51A1">
      <w:rPr>
        <w:rFonts w:eastAsia="Times New Roman" w:cstheme="minorHAnsi"/>
        <w:sz w:val="32"/>
        <w:szCs w:val="32"/>
      </w:rPr>
      <w:t>Job Family</w:t>
    </w:r>
  </w:p>
  <w:p w14:paraId="0E84A023" w14:textId="1922834A" w:rsidR="00ED36D6" w:rsidRDefault="00ED36D6" w:rsidP="003C1232">
    <w:pPr>
      <w:pStyle w:val="Header"/>
      <w:tabs>
        <w:tab w:val="left" w:pos="8280"/>
        <w:tab w:val="right" w:pos="13958"/>
      </w:tabs>
    </w:pPr>
    <w:r w:rsidRPr="00ED36D6">
      <w:rPr>
        <w:rFonts w:ascii="Arial" w:eastAsia="Times New Roman" w:hAnsi="Arial" w:cs="Times New Roman"/>
        <w:sz w:val="24"/>
        <w:szCs w:val="24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F2A29" w14:textId="77777777" w:rsidR="00EE51A1" w:rsidRDefault="00EE51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B5771"/>
    <w:multiLevelType w:val="hybridMultilevel"/>
    <w:tmpl w:val="836059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DQ0NzI2NjA1NzJR0lEKTi0uzszPAykwqgUAv44EjCwAAAA="/>
  </w:docVars>
  <w:rsids>
    <w:rsidRoot w:val="00ED36D6"/>
    <w:rsid w:val="00032D1A"/>
    <w:rsid w:val="0006099B"/>
    <w:rsid w:val="000621D1"/>
    <w:rsid w:val="00066D38"/>
    <w:rsid w:val="00074B4D"/>
    <w:rsid w:val="000A37B7"/>
    <w:rsid w:val="000E5EE8"/>
    <w:rsid w:val="00111258"/>
    <w:rsid w:val="00114E0B"/>
    <w:rsid w:val="00160ABB"/>
    <w:rsid w:val="001A38F3"/>
    <w:rsid w:val="001A7E3D"/>
    <w:rsid w:val="001B1C98"/>
    <w:rsid w:val="00207FDA"/>
    <w:rsid w:val="00217406"/>
    <w:rsid w:val="002279B7"/>
    <w:rsid w:val="00242181"/>
    <w:rsid w:val="00256A25"/>
    <w:rsid w:val="00277308"/>
    <w:rsid w:val="00283EFA"/>
    <w:rsid w:val="00294AF4"/>
    <w:rsid w:val="002A6B21"/>
    <w:rsid w:val="002C1690"/>
    <w:rsid w:val="002D5FBC"/>
    <w:rsid w:val="00314101"/>
    <w:rsid w:val="003244BE"/>
    <w:rsid w:val="00346B1A"/>
    <w:rsid w:val="003C1232"/>
    <w:rsid w:val="003E74F9"/>
    <w:rsid w:val="003F123C"/>
    <w:rsid w:val="003F22D8"/>
    <w:rsid w:val="00425E08"/>
    <w:rsid w:val="004331E9"/>
    <w:rsid w:val="004435E8"/>
    <w:rsid w:val="00445AE6"/>
    <w:rsid w:val="00466A83"/>
    <w:rsid w:val="00474E94"/>
    <w:rsid w:val="004D3CD6"/>
    <w:rsid w:val="004E12BB"/>
    <w:rsid w:val="00527FE7"/>
    <w:rsid w:val="00534BA6"/>
    <w:rsid w:val="0056688C"/>
    <w:rsid w:val="00586752"/>
    <w:rsid w:val="00593170"/>
    <w:rsid w:val="005A2563"/>
    <w:rsid w:val="005C205D"/>
    <w:rsid w:val="00636206"/>
    <w:rsid w:val="006415F4"/>
    <w:rsid w:val="006561E9"/>
    <w:rsid w:val="006B3FF4"/>
    <w:rsid w:val="006D2CD2"/>
    <w:rsid w:val="006D7B2C"/>
    <w:rsid w:val="006F45FD"/>
    <w:rsid w:val="00706BB9"/>
    <w:rsid w:val="00712146"/>
    <w:rsid w:val="00715D65"/>
    <w:rsid w:val="00717749"/>
    <w:rsid w:val="007206EB"/>
    <w:rsid w:val="0072321B"/>
    <w:rsid w:val="00726E22"/>
    <w:rsid w:val="007C1593"/>
    <w:rsid w:val="00842CC9"/>
    <w:rsid w:val="00852874"/>
    <w:rsid w:val="00860FD6"/>
    <w:rsid w:val="008963DF"/>
    <w:rsid w:val="00897FC6"/>
    <w:rsid w:val="008B18FB"/>
    <w:rsid w:val="008C3A28"/>
    <w:rsid w:val="00925090"/>
    <w:rsid w:val="00927025"/>
    <w:rsid w:val="0097503E"/>
    <w:rsid w:val="00995315"/>
    <w:rsid w:val="009F03A6"/>
    <w:rsid w:val="00A02398"/>
    <w:rsid w:val="00A33114"/>
    <w:rsid w:val="00A3572A"/>
    <w:rsid w:val="00A41C7C"/>
    <w:rsid w:val="00A620AA"/>
    <w:rsid w:val="00A65D28"/>
    <w:rsid w:val="00A84131"/>
    <w:rsid w:val="00AB05B5"/>
    <w:rsid w:val="00AB79F2"/>
    <w:rsid w:val="00AC0A5C"/>
    <w:rsid w:val="00AC5226"/>
    <w:rsid w:val="00AE69F8"/>
    <w:rsid w:val="00AF33DB"/>
    <w:rsid w:val="00B360F2"/>
    <w:rsid w:val="00B56FC8"/>
    <w:rsid w:val="00B71E29"/>
    <w:rsid w:val="00B720D4"/>
    <w:rsid w:val="00BA202A"/>
    <w:rsid w:val="00BA2539"/>
    <w:rsid w:val="00BB6082"/>
    <w:rsid w:val="00BC41C1"/>
    <w:rsid w:val="00BC73C4"/>
    <w:rsid w:val="00BD0764"/>
    <w:rsid w:val="00C2724A"/>
    <w:rsid w:val="00C358D2"/>
    <w:rsid w:val="00C477A6"/>
    <w:rsid w:val="00C513EB"/>
    <w:rsid w:val="00C56211"/>
    <w:rsid w:val="00C73E7E"/>
    <w:rsid w:val="00C83A71"/>
    <w:rsid w:val="00D03F35"/>
    <w:rsid w:val="00D12C04"/>
    <w:rsid w:val="00D65999"/>
    <w:rsid w:val="00D66AD5"/>
    <w:rsid w:val="00D8025A"/>
    <w:rsid w:val="00D8180B"/>
    <w:rsid w:val="00D81D3D"/>
    <w:rsid w:val="00DA646C"/>
    <w:rsid w:val="00DC11DD"/>
    <w:rsid w:val="00DD0C13"/>
    <w:rsid w:val="00DF100F"/>
    <w:rsid w:val="00E12FE9"/>
    <w:rsid w:val="00E14AF8"/>
    <w:rsid w:val="00ED0BB0"/>
    <w:rsid w:val="00ED36D6"/>
    <w:rsid w:val="00EE3517"/>
    <w:rsid w:val="00EE51A1"/>
    <w:rsid w:val="00EE598C"/>
    <w:rsid w:val="00F05B59"/>
    <w:rsid w:val="00F133DD"/>
    <w:rsid w:val="00F3247E"/>
    <w:rsid w:val="00F51CFA"/>
    <w:rsid w:val="00F521DE"/>
    <w:rsid w:val="00F91F37"/>
    <w:rsid w:val="00F93EEC"/>
    <w:rsid w:val="00FA2F55"/>
    <w:rsid w:val="00FA447E"/>
    <w:rsid w:val="00FF3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9AFE5E"/>
  <w15:docId w15:val="{E5ED630F-7657-44CC-962B-9C14DD68B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36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36D6"/>
  </w:style>
  <w:style w:type="paragraph" w:styleId="Footer">
    <w:name w:val="footer"/>
    <w:basedOn w:val="Normal"/>
    <w:link w:val="FooterChar"/>
    <w:uiPriority w:val="99"/>
    <w:unhideWhenUsed/>
    <w:rsid w:val="00ED36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6D6"/>
  </w:style>
  <w:style w:type="paragraph" w:styleId="BodyText">
    <w:name w:val="Body Text"/>
    <w:basedOn w:val="Normal"/>
    <w:link w:val="BodyTextChar"/>
    <w:uiPriority w:val="99"/>
    <w:semiHidden/>
    <w:unhideWhenUsed/>
    <w:rsid w:val="00ED36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36D6"/>
  </w:style>
  <w:style w:type="table" w:styleId="TableGrid">
    <w:name w:val="Table Grid"/>
    <w:basedOn w:val="TableNormal"/>
    <w:uiPriority w:val="59"/>
    <w:rsid w:val="00ED3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720D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52874"/>
    <w:pPr>
      <w:suppressAutoHyphens/>
      <w:ind w:left="720"/>
      <w:contextualSpacing/>
      <w:jc w:val="both"/>
    </w:pPr>
    <w:rPr>
      <w:rFonts w:ascii="Arial" w:eastAsia="MS Mincho" w:hAnsi="Arial" w:cs="Times New Roman"/>
      <w:kern w:val="1"/>
      <w:sz w:val="20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3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3.imperial.ac.uk/star-framewor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mperial.ac.uk/about/valu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c6078577-242d-42a1-851b-2ec60735c948" xsi:nil="true"/>
    <Invited_Students xmlns="c6078577-242d-42a1-851b-2ec60735c948" xsi:nil="true"/>
    <Math_Settings xmlns="c6078577-242d-42a1-851b-2ec60735c948" xsi:nil="true"/>
    <Templates xmlns="c6078577-242d-42a1-851b-2ec60735c948" xsi:nil="true"/>
    <Has_Teacher_Only_SectionGroup xmlns="c6078577-242d-42a1-851b-2ec60735c948" xsi:nil="true"/>
    <Teams_Channel_Section_Location xmlns="c6078577-242d-42a1-851b-2ec60735c948" xsi:nil="true"/>
    <AppVersion xmlns="c6078577-242d-42a1-851b-2ec60735c948" xsi:nil="true"/>
    <Teachers xmlns="c6078577-242d-42a1-851b-2ec60735c948">
      <UserInfo>
        <DisplayName/>
        <AccountId xsi:nil="true"/>
        <AccountType/>
      </UserInfo>
    </Teachers>
    <LMS_Mappings xmlns="c6078577-242d-42a1-851b-2ec60735c948" xsi:nil="true"/>
    <CultureName xmlns="c6078577-242d-42a1-851b-2ec60735c948" xsi:nil="true"/>
    <Owner xmlns="c6078577-242d-42a1-851b-2ec60735c948">
      <UserInfo>
        <DisplayName/>
        <AccountId xsi:nil="true"/>
        <AccountType/>
      </UserInfo>
    </Owner>
    <Students xmlns="c6078577-242d-42a1-851b-2ec60735c948">
      <UserInfo>
        <DisplayName/>
        <AccountId xsi:nil="true"/>
        <AccountType/>
      </UserInfo>
    </Students>
    <TeamsChannelId xmlns="c6078577-242d-42a1-851b-2ec60735c948" xsi:nil="true"/>
    <IsNotebookLocked xmlns="c6078577-242d-42a1-851b-2ec60735c948" xsi:nil="true"/>
    <NotebookType xmlns="c6078577-242d-42a1-851b-2ec60735c948" xsi:nil="true"/>
    <FolderType xmlns="c6078577-242d-42a1-851b-2ec60735c948" xsi:nil="true"/>
    <Student_Groups xmlns="c6078577-242d-42a1-851b-2ec60735c948">
      <UserInfo>
        <DisplayName/>
        <AccountId xsi:nil="true"/>
        <AccountType/>
      </UserInfo>
    </Student_Groups>
    <Distribution_Groups xmlns="c6078577-242d-42a1-851b-2ec60735c948" xsi:nil="true"/>
    <Is_Collaboration_Space_Locked xmlns="c6078577-242d-42a1-851b-2ec60735c948" xsi:nil="true"/>
    <Invited_Teachers xmlns="c6078577-242d-42a1-851b-2ec60735c948" xsi:nil="true"/>
    <Self_Registration_Enabled xmlns="c6078577-242d-42a1-851b-2ec60735c94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DFF0F6045D474CBF7460EB762696E9" ma:contentTypeVersion="34" ma:contentTypeDescription="Create a new document." ma:contentTypeScope="" ma:versionID="d4c7fd1fd620c9a4c74328075aedd272">
  <xsd:schema xmlns:xsd="http://www.w3.org/2001/XMLSchema" xmlns:xs="http://www.w3.org/2001/XMLSchema" xmlns:p="http://schemas.microsoft.com/office/2006/metadata/properties" xmlns:ns3="c6078577-242d-42a1-851b-2ec60735c948" xmlns:ns4="03debfb3-4434-4f36-a118-34337ddaab84" targetNamespace="http://schemas.microsoft.com/office/2006/metadata/properties" ma:root="true" ma:fieldsID="bef9b2d88134b27b6d14214b0a78e056" ns3:_="" ns4:_="">
    <xsd:import namespace="c6078577-242d-42a1-851b-2ec60735c948"/>
    <xsd:import namespace="03debfb3-4434-4f36-a118-34337ddaab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078577-242d-42a1-851b-2ec60735c9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ebfb3-4434-4f36-a118-34337ddaa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79D50E-9A1B-46E6-963A-E738206C3F0F}">
  <ds:schemaRefs>
    <ds:schemaRef ds:uri="http://schemas.microsoft.com/office/2006/metadata/properties"/>
    <ds:schemaRef ds:uri="http://schemas.microsoft.com/office/infopath/2007/PartnerControls"/>
    <ds:schemaRef ds:uri="c6078577-242d-42a1-851b-2ec60735c948"/>
  </ds:schemaRefs>
</ds:datastoreItem>
</file>

<file path=customXml/itemProps2.xml><?xml version="1.0" encoding="utf-8"?>
<ds:datastoreItem xmlns:ds="http://schemas.openxmlformats.org/officeDocument/2006/customXml" ds:itemID="{13F2E3A9-289A-43F4-B1E1-9718F48C4D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056AE-2A94-44DF-99E0-D53106E48A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B5EC45-9EA9-4EB6-B727-E1D95DE74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078577-242d-42a1-851b-2ec60735c948"/>
    <ds:schemaRef ds:uri="03debfb3-4434-4f36-a118-34337ddaa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Rathborn</dc:creator>
  <cp:lastModifiedBy>Richardson, Beth L</cp:lastModifiedBy>
  <cp:revision>4</cp:revision>
  <cp:lastPrinted>2015-04-17T08:09:00Z</cp:lastPrinted>
  <dcterms:created xsi:type="dcterms:W3CDTF">2022-01-27T11:25:00Z</dcterms:created>
  <dcterms:modified xsi:type="dcterms:W3CDTF">2022-01-27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FF0F6045D474CBF7460EB762696E9</vt:lpwstr>
  </property>
  <property fmtid="{D5CDD505-2E9C-101B-9397-08002B2CF9AE}" pid="3" name="_dlc_DocIdItemGuid">
    <vt:lpwstr>2259a6d4-9400-4619-b541-bbcd302e1f1a</vt:lpwstr>
  </property>
</Properties>
</file>